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Pr="00BA03B3" w:rsidR="00CE6865" w:rsidTr="7B7E512D" w14:paraId="3C6BCB70" w14:textId="77777777">
        <w:tc>
          <w:tcPr>
            <w:tcW w:w="5812" w:type="dxa"/>
            <w:shd w:val="clear" w:color="auto" w:fill="auto"/>
            <w:tcMar/>
          </w:tcPr>
          <w:p w:rsidRPr="00C458D3" w:rsidR="00CE6865" w:rsidP="005605B6" w:rsidRDefault="005A562E" w14:paraId="686512AC" w14:textId="790CBB8F">
            <w:pPr>
              <w:rPr>
                <w:rFonts w:ascii="Calibri Light" w:hAnsi="Calibri Light" w:cs="Calibri Light"/>
              </w:rPr>
            </w:pPr>
            <w:proofErr w:type="spellStart"/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proofErr w:type="spellEnd"/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C458D3">
              <w:rPr>
                <w:rFonts w:ascii="Calibri Light" w:hAnsi="Calibri Light" w:cs="Calibri Light"/>
              </w:rPr>
              <w:t xml:space="preserve"> </w:t>
            </w:r>
            <w:r w:rsidRPr="00380A9D" w:rsidR="00380A9D">
              <w:rPr>
                <w:rFonts w:ascii="Calibri Light" w:hAnsi="Calibri Light" w:cs="Calibri Light"/>
                <w:b/>
                <w:bCs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  <w:tcMar/>
          </w:tcPr>
          <w:p w:rsidRPr="00BA03B3" w:rsidR="00EC3EB7" w:rsidP="00EC3EB7" w:rsidRDefault="005A562E" w14:paraId="109D3CD3" w14:textId="5277D38D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Pr="00BA03B3" w:rsidR="00EC3EB7">
              <w:rPr>
                <w:rFonts w:ascii="Calibri Light" w:hAnsi="Calibri Light" w:cs="Calibri Light"/>
              </w:rPr>
              <w:t>202</w:t>
            </w:r>
            <w:r w:rsidR="00380A9D">
              <w:rPr>
                <w:rFonts w:ascii="Calibri Light" w:hAnsi="Calibri Light" w:cs="Calibri Light"/>
              </w:rPr>
              <w:t>3</w:t>
            </w:r>
            <w:r w:rsidRPr="00BA03B3" w:rsidR="00EC3EB7">
              <w:rPr>
                <w:rFonts w:ascii="Calibri Light" w:hAnsi="Calibri Light" w:cs="Calibri Light"/>
              </w:rPr>
              <w:t>/20</w:t>
            </w:r>
            <w:r w:rsidRPr="00BA03B3" w:rsidR="00BA03B3">
              <w:rPr>
                <w:rFonts w:ascii="Calibri Light" w:hAnsi="Calibri Light" w:cs="Calibri Light"/>
              </w:rPr>
              <w:t>2</w:t>
            </w:r>
            <w:r w:rsidR="00380A9D">
              <w:rPr>
                <w:rFonts w:ascii="Calibri Light" w:hAnsi="Calibri Light" w:cs="Calibri Light"/>
              </w:rPr>
              <w:t>4</w:t>
            </w:r>
          </w:p>
          <w:p w:rsidRPr="00BA03B3" w:rsidR="00CE6865" w:rsidP="00EC3EB7" w:rsidRDefault="00EC3EB7" w14:paraId="088A4AFF" w14:textId="2C8463D2">
            <w:pPr>
              <w:rPr>
                <w:rFonts w:ascii="Calibri Light" w:hAnsi="Calibri Light" w:cs="Calibri Light"/>
              </w:rPr>
            </w:pPr>
            <w:r w:rsidRPr="7B7E512D" w:rsidR="00EC3EB7">
              <w:rPr>
                <w:rFonts w:ascii="Calibri Light" w:hAnsi="Calibri Light" w:cs="Calibri Light"/>
                <w:b w:val="1"/>
                <w:bCs w:val="1"/>
              </w:rPr>
              <w:t>Período:</w:t>
            </w:r>
            <w:r w:rsidRPr="7B7E512D" w:rsidR="00EC3EB7">
              <w:rPr>
                <w:rFonts w:ascii="Calibri Light" w:hAnsi="Calibri Light" w:cs="Calibri Light"/>
              </w:rPr>
              <w:t xml:space="preserve"> </w:t>
            </w:r>
            <w:r w:rsidRPr="7B7E512D" w:rsidR="317B09F0">
              <w:rPr>
                <w:rFonts w:ascii="Calibri Light" w:hAnsi="Calibri Light" w:cs="Calibri Light"/>
              </w:rPr>
              <w:t>02</w:t>
            </w:r>
            <w:r w:rsidRPr="7B7E512D" w:rsidR="00EC3EB7">
              <w:rPr>
                <w:rFonts w:ascii="Calibri Light" w:hAnsi="Calibri Light" w:cs="Calibri Light"/>
              </w:rPr>
              <w:t>/</w:t>
            </w:r>
            <w:r w:rsidRPr="7B7E512D" w:rsidR="5170D42F">
              <w:rPr>
                <w:rFonts w:ascii="Calibri Light" w:hAnsi="Calibri Light" w:cs="Calibri Light"/>
              </w:rPr>
              <w:t>0</w:t>
            </w:r>
            <w:r w:rsidRPr="7B7E512D" w:rsidR="6649C876">
              <w:rPr>
                <w:rFonts w:ascii="Calibri Light" w:hAnsi="Calibri Light" w:cs="Calibri Light"/>
              </w:rPr>
              <w:t>4</w:t>
            </w:r>
            <w:r w:rsidRPr="7B7E512D" w:rsidR="00EC3EB7">
              <w:rPr>
                <w:rFonts w:ascii="Calibri Light" w:hAnsi="Calibri Light" w:cs="Calibri Light"/>
              </w:rPr>
              <w:t>/</w:t>
            </w:r>
            <w:r w:rsidRPr="7B7E512D" w:rsidR="09B94CFE">
              <w:rPr>
                <w:rFonts w:ascii="Calibri Light" w:hAnsi="Calibri Light" w:cs="Calibri Light"/>
              </w:rPr>
              <w:t>202</w:t>
            </w:r>
            <w:r w:rsidRPr="7B7E512D" w:rsidR="1389B82A">
              <w:rPr>
                <w:rFonts w:ascii="Calibri Light" w:hAnsi="Calibri Light" w:cs="Calibri Light"/>
              </w:rPr>
              <w:t>4</w:t>
            </w:r>
            <w:r w:rsidRPr="7B7E512D" w:rsidR="00EC3EB7">
              <w:rPr>
                <w:rFonts w:ascii="Calibri Light" w:hAnsi="Calibri Light" w:cs="Calibri Light"/>
              </w:rPr>
              <w:t xml:space="preserve"> a </w:t>
            </w:r>
            <w:r w:rsidRPr="7B7E512D" w:rsidR="0F501574">
              <w:rPr>
                <w:rFonts w:ascii="Calibri Light" w:hAnsi="Calibri Light" w:cs="Calibri Light"/>
              </w:rPr>
              <w:t>12</w:t>
            </w:r>
            <w:r w:rsidRPr="7B7E512D" w:rsidR="00EC3EB7">
              <w:rPr>
                <w:rFonts w:ascii="Calibri Light" w:hAnsi="Calibri Light" w:cs="Calibri Light"/>
              </w:rPr>
              <w:t>/</w:t>
            </w:r>
            <w:r w:rsidRPr="7B7E512D" w:rsidR="6E899292">
              <w:rPr>
                <w:rFonts w:ascii="Calibri Light" w:hAnsi="Calibri Light" w:cs="Calibri Light"/>
              </w:rPr>
              <w:t>0</w:t>
            </w:r>
            <w:r w:rsidRPr="7B7E512D" w:rsidR="1DCD7EC6">
              <w:rPr>
                <w:rFonts w:ascii="Calibri Light" w:hAnsi="Calibri Light" w:cs="Calibri Light"/>
              </w:rPr>
              <w:t>4</w:t>
            </w:r>
            <w:r w:rsidRPr="7B7E512D" w:rsidR="00EC3EB7">
              <w:rPr>
                <w:rFonts w:ascii="Calibri Light" w:hAnsi="Calibri Light" w:cs="Calibri Light"/>
              </w:rPr>
              <w:t>/</w:t>
            </w:r>
            <w:r w:rsidRPr="7B7E512D" w:rsidR="22EF4A46">
              <w:rPr>
                <w:rFonts w:ascii="Calibri Light" w:hAnsi="Calibri Light" w:cs="Calibri Light"/>
              </w:rPr>
              <w:t>2024</w:t>
            </w:r>
          </w:p>
        </w:tc>
      </w:tr>
    </w:tbl>
    <w:p w:rsidRPr="00BA03B3" w:rsidR="00CE6865" w:rsidP="0076572E" w:rsidRDefault="00CE6865" w14:paraId="0E686760" w14:textId="063E8EFD">
      <w:pPr>
        <w:rPr>
          <w:rFonts w:ascii="Calibri Light" w:hAnsi="Calibri Light" w:cs="Calibri Light"/>
        </w:rPr>
      </w:pPr>
    </w:p>
    <w:p w:rsidRPr="00BA03B3" w:rsidR="002C2EEE" w:rsidP="0076572E" w:rsidRDefault="002C2EEE" w14:paraId="290029CC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38"/>
        <w:gridCol w:w="470"/>
        <w:gridCol w:w="2031"/>
      </w:tblGrid>
      <w:tr w:rsidRPr="00BA03B3" w:rsidR="00CE6865" w:rsidTr="61497411" w14:paraId="7B87C5AF" w14:textId="77777777">
        <w:trPr>
          <w:trHeight w:val="300"/>
        </w:trPr>
        <w:tc>
          <w:tcPr>
            <w:tcW w:w="819" w:type="dxa"/>
            <w:shd w:val="clear" w:color="auto" w:fill="auto"/>
            <w:tcMar/>
            <w:vAlign w:val="bottom"/>
          </w:tcPr>
          <w:p w:rsidRPr="00D95AD1" w:rsidR="00CE6865" w:rsidP="0076572E" w:rsidRDefault="00CE6865" w14:paraId="56527FA0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0076572E" w:rsidRDefault="00CE6865" w14:paraId="35F70E58" w14:textId="659DABB4">
            <w:pPr>
              <w:rPr>
                <w:rFonts w:ascii="Calibri Light" w:hAnsi="Calibri Light" w:cs="Calibri Light"/>
              </w:rPr>
            </w:pPr>
            <w:r w:rsidRPr="61497411" w:rsidR="060DA5B3">
              <w:rPr>
                <w:rFonts w:ascii="Calibri Light" w:hAnsi="Calibri Light" w:cs="Calibri Light"/>
              </w:rPr>
              <w:t>Alexandre Miguel Garcia Brito</w:t>
            </w:r>
          </w:p>
        </w:tc>
        <w:tc>
          <w:tcPr>
            <w:tcW w:w="451" w:type="dxa"/>
            <w:shd w:val="clear" w:color="auto" w:fill="auto"/>
            <w:tcMar/>
            <w:vAlign w:val="bottom"/>
          </w:tcPr>
          <w:p w:rsidRPr="00D95AD1" w:rsidR="00CE6865" w:rsidP="0076572E" w:rsidRDefault="00CE6865" w14:paraId="61EE0B0D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4584A912" w:rsidRDefault="00CE6865" w14:paraId="042ADDB3" w14:textId="78F85E15">
            <w:pPr>
              <w:pStyle w:val="Normal"/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</w:pPr>
            <w:r w:rsidRPr="4584A912" w:rsidR="36E7E1A5"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  <w:t>2022109306</w:t>
            </w:r>
          </w:p>
        </w:tc>
      </w:tr>
    </w:tbl>
    <w:p w:rsidRPr="00BA03B3" w:rsidR="00CE6865" w:rsidP="0076572E" w:rsidRDefault="00CE6865" w14:paraId="22B7CA7B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Pr="00BA03B3" w:rsidR="00C858EB" w:rsidTr="4584A912" w14:paraId="06BDBC1B" w14:textId="77777777">
        <w:tc>
          <w:tcPr>
            <w:tcW w:w="1157" w:type="dxa"/>
            <w:shd w:val="clear" w:color="auto" w:fill="auto"/>
            <w:tcMar/>
            <w:vAlign w:val="bottom"/>
          </w:tcPr>
          <w:p w:rsidRPr="00D95AD1" w:rsidR="00C858EB" w:rsidP="000D411B" w:rsidRDefault="00EC3EB7" w14:paraId="32971961" w14:textId="431F1A9F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Pr="00D95AD1" w:rsidR="00C858EB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858EB" w:rsidP="000D411B" w:rsidRDefault="00C858EB" w14:paraId="69B56365" w14:textId="2F6B7E26">
            <w:pPr>
              <w:rPr>
                <w:rFonts w:ascii="Calibri Light" w:hAnsi="Calibri Light" w:cs="Calibri Light"/>
              </w:rPr>
            </w:pPr>
            <w:r w:rsidRPr="00BA03B3" w:rsidR="3DA8E6A8">
              <w:rPr>
                <w:rFonts w:ascii="Calibri Light" w:hAnsi="Calibri Light" w:cs="Calibri Light"/>
              </w:rPr>
              <w:t>Aquinos</w:t>
            </w:r>
            <w:r w:rsidRPr="00BA03B3" w:rsidR="3DA8E6A8">
              <w:rPr>
                <w:rFonts w:ascii="Calibri Light" w:hAnsi="Calibri Light" w:cs="Calibri Light"/>
              </w:rPr>
              <w:t>, S.A.</w:t>
            </w:r>
          </w:p>
        </w:tc>
      </w:tr>
    </w:tbl>
    <w:p w:rsidRPr="00BA03B3" w:rsidR="00CE6865" w:rsidP="0076572E" w:rsidRDefault="00CE6865" w14:paraId="3D39E66E" w14:textId="2F506523">
      <w:pPr>
        <w:rPr>
          <w:rFonts w:ascii="Calibri Light" w:hAnsi="Calibri Light" w:cs="Calibri Light"/>
        </w:rPr>
      </w:pPr>
    </w:p>
    <w:p w:rsidRPr="00BA03B3" w:rsidR="00EC3EB7" w:rsidP="0076572E" w:rsidRDefault="00EC3EB7" w14:paraId="10311DA7" w14:textId="77777777">
      <w:pPr>
        <w:rPr>
          <w:rFonts w:ascii="Calibri Light" w:hAnsi="Calibri Light" w:cs="Calibri Light"/>
        </w:rPr>
      </w:pPr>
    </w:p>
    <w:p w:rsidR="00EC3EB7" w:rsidP="4584A912" w:rsidRDefault="00EC3EB7" w14:paraId="0EA61DFF" w14:textId="5B57BE74">
      <w:pPr>
        <w:rPr>
          <w:rFonts w:ascii="Calibri Light" w:hAnsi="Calibri Light" w:cs="Calibri Light"/>
          <w:b w:val="1"/>
          <w:bCs w:val="1"/>
          <w:sz w:val="32"/>
          <w:szCs w:val="32"/>
        </w:rPr>
      </w:pPr>
      <w:r w:rsidRPr="4584A912" w:rsidR="00EC3EB7">
        <w:rPr>
          <w:rFonts w:ascii="Calibri Light" w:hAnsi="Calibri Light" w:cs="Calibri Light"/>
          <w:b w:val="1"/>
          <w:bCs w:val="1"/>
          <w:sz w:val="32"/>
          <w:szCs w:val="32"/>
        </w:rPr>
        <w:t>Atividades previstas</w:t>
      </w:r>
    </w:p>
    <w:p w:rsidRPr="00D95AD1" w:rsidR="00EC3EB7" w:rsidP="4584A912" w:rsidRDefault="00EC3EB7" w14:paraId="68876A12" w14:textId="7DE9876E">
      <w:pPr>
        <w:pStyle w:val="Normal"/>
      </w:pPr>
    </w:p>
    <w:p w:rsidR="0FE18A79" w:rsidP="7B7E512D" w:rsidRDefault="0FE18A79" w14:paraId="4B70EE46" w14:textId="566376FF">
      <w:pPr>
        <w:pStyle w:val="PargrafodaLista"/>
        <w:numPr>
          <w:ilvl w:val="0"/>
          <w:numId w:val="53"/>
        </w:numPr>
        <w:rPr/>
      </w:pPr>
      <w:r w:rsidR="0FE18A79">
        <w:rPr/>
        <w:t>C</w:t>
      </w:r>
      <w:r w:rsidR="26FC52D7">
        <w:rPr/>
        <w:t xml:space="preserve">orreção de erros no nosso </w:t>
      </w:r>
      <w:r w:rsidR="2C61B555">
        <w:rPr/>
        <w:t>código</w:t>
      </w:r>
      <w:r w:rsidR="26FC52D7">
        <w:rPr/>
        <w:t xml:space="preserve"> e otimização e alteração de algumas partes do mesmo</w:t>
      </w:r>
    </w:p>
    <w:p w:rsidR="26FC52D7" w:rsidP="7B7E512D" w:rsidRDefault="26FC52D7" w14:paraId="7527F12F" w14:textId="06C5BBA8">
      <w:pPr>
        <w:pStyle w:val="PargrafodaLista"/>
        <w:numPr>
          <w:ilvl w:val="0"/>
          <w:numId w:val="53"/>
        </w:numPr>
        <w:rPr>
          <w:rFonts w:ascii="Calibri Light" w:hAnsi="Calibri Light" w:cs="Calibri Light"/>
          <w:sz w:val="24"/>
          <w:szCs w:val="24"/>
        </w:rPr>
      </w:pPr>
      <w:r w:rsidRPr="7B7E512D" w:rsidR="26FC52D7">
        <w:rPr>
          <w:rFonts w:ascii="Calibri Light" w:hAnsi="Calibri Light" w:cs="Calibri Light"/>
          <w:sz w:val="24"/>
          <w:szCs w:val="24"/>
        </w:rPr>
        <w:t xml:space="preserve">Realização da “Fase 3” que consistia em </w:t>
      </w:r>
      <w:r w:rsidRPr="7B7E512D" w:rsidR="4EAAE86B">
        <w:rPr>
          <w:rFonts w:ascii="Calibri Light" w:hAnsi="Calibri Light" w:cs="Calibri Light"/>
          <w:sz w:val="24"/>
          <w:szCs w:val="24"/>
        </w:rPr>
        <w:t xml:space="preserve">criar um arquivo para as leituras com uma interface e com a configuração do leitor </w:t>
      </w:r>
      <w:r w:rsidRPr="7B7E512D" w:rsidR="4EAAE86B">
        <w:rPr>
          <w:rFonts w:ascii="Calibri Light" w:hAnsi="Calibri Light" w:cs="Calibri Light"/>
          <w:sz w:val="24"/>
          <w:szCs w:val="24"/>
        </w:rPr>
        <w:t>através</w:t>
      </w:r>
      <w:r w:rsidRPr="7B7E512D" w:rsidR="4EAAE86B">
        <w:rPr>
          <w:rFonts w:ascii="Calibri Light" w:hAnsi="Calibri Light" w:cs="Calibri Light"/>
          <w:sz w:val="24"/>
          <w:szCs w:val="24"/>
        </w:rPr>
        <w:t xml:space="preserve"> de um ficheiro .</w:t>
      </w:r>
      <w:r w:rsidRPr="7B7E512D" w:rsidR="4EAAE86B">
        <w:rPr>
          <w:rFonts w:ascii="Calibri Light" w:hAnsi="Calibri Light" w:cs="Calibri Light"/>
          <w:sz w:val="24"/>
          <w:szCs w:val="24"/>
        </w:rPr>
        <w:t>ini</w:t>
      </w:r>
    </w:p>
    <w:p w:rsidR="7B7E512D" w:rsidP="7B7E512D" w:rsidRDefault="7B7E512D" w14:paraId="1A0CC23F" w14:textId="4719D07D">
      <w:pPr>
        <w:pStyle w:val="Normal"/>
        <w:ind w:left="0"/>
        <w:rPr>
          <w:rFonts w:ascii="Calibri Light" w:hAnsi="Calibri Light" w:cs="Calibri Light"/>
          <w:sz w:val="24"/>
          <w:szCs w:val="24"/>
        </w:rPr>
      </w:pPr>
    </w:p>
    <w:p w:rsidRPr="00D95AD1" w:rsidR="00EC3EB7" w:rsidP="0076572E" w:rsidRDefault="00EC3EB7" w14:paraId="1BFEB50A" w14:textId="7781CDD4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:rsidRPr="00D95AD1" w:rsidR="00EC3EB7" w:rsidP="0076572E" w:rsidRDefault="00EC3EB7" w14:paraId="49C23B4C" w14:textId="3B69A10F">
      <w:pPr>
        <w:rPr>
          <w:rFonts w:ascii="Calibri Light" w:hAnsi="Calibri Light" w:cs="Calibri Light"/>
        </w:rPr>
      </w:pPr>
    </w:p>
    <w:p w:rsidR="06149085" w:rsidP="7B7E512D" w:rsidRDefault="06149085" w14:paraId="78481DA8" w14:textId="489352A1">
      <w:pPr>
        <w:pStyle w:val="PargrafodaLista"/>
        <w:numPr>
          <w:ilvl w:val="0"/>
          <w:numId w:val="56"/>
        </w:numPr>
        <w:ind/>
        <w:rPr>
          <w:noProof w:val="0"/>
          <w:sz w:val="24"/>
          <w:szCs w:val="24"/>
          <w:lang w:val="pt-PT"/>
        </w:rPr>
      </w:pPr>
      <w:r w:rsidRPr="7B7E512D" w:rsidR="5471717E">
        <w:rPr>
          <w:noProof w:val="0"/>
          <w:sz w:val="24"/>
          <w:szCs w:val="24"/>
          <w:lang w:val="pt-PT"/>
        </w:rPr>
        <w:t>Durante</w:t>
      </w:r>
      <w:r w:rsidRPr="7B7E512D" w:rsidR="5748AE79">
        <w:rPr>
          <w:noProof w:val="0"/>
          <w:sz w:val="24"/>
          <w:szCs w:val="24"/>
          <w:lang w:val="pt-PT"/>
        </w:rPr>
        <w:t xml:space="preserve"> o </w:t>
      </w:r>
      <w:r w:rsidRPr="7B7E512D" w:rsidR="04D0B1F7">
        <w:rPr>
          <w:noProof w:val="0"/>
          <w:sz w:val="24"/>
          <w:szCs w:val="24"/>
          <w:lang w:val="pt-PT"/>
        </w:rPr>
        <w:t>início</w:t>
      </w:r>
      <w:r w:rsidRPr="7B7E512D" w:rsidR="5748AE79">
        <w:rPr>
          <w:noProof w:val="0"/>
          <w:sz w:val="24"/>
          <w:szCs w:val="24"/>
          <w:lang w:val="pt-PT"/>
        </w:rPr>
        <w:t xml:space="preserve"> da </w:t>
      </w:r>
      <w:r w:rsidRPr="7B7E512D" w:rsidR="0071EFD5">
        <w:rPr>
          <w:noProof w:val="0"/>
          <w:sz w:val="24"/>
          <w:szCs w:val="24"/>
          <w:lang w:val="pt-PT"/>
        </w:rPr>
        <w:t>primeira</w:t>
      </w:r>
      <w:r w:rsidRPr="7B7E512D" w:rsidR="5748AE79">
        <w:rPr>
          <w:noProof w:val="0"/>
          <w:sz w:val="24"/>
          <w:szCs w:val="24"/>
          <w:lang w:val="pt-PT"/>
        </w:rPr>
        <w:t xml:space="preserve"> </w:t>
      </w:r>
      <w:r w:rsidRPr="7B7E512D" w:rsidR="646CDEE7">
        <w:rPr>
          <w:noProof w:val="0"/>
          <w:sz w:val="24"/>
          <w:szCs w:val="24"/>
          <w:lang w:val="pt-PT"/>
        </w:rPr>
        <w:t>semana foi então realizada a correção de diversos erros que est</w:t>
      </w:r>
      <w:r w:rsidRPr="7B7E512D" w:rsidR="4E866FAA">
        <w:rPr>
          <w:noProof w:val="0"/>
          <w:sz w:val="24"/>
          <w:szCs w:val="24"/>
          <w:lang w:val="pt-PT"/>
        </w:rPr>
        <w:t xml:space="preserve">avam a ocorrer no nosso </w:t>
      </w:r>
      <w:r w:rsidRPr="7B7E512D" w:rsidR="4E866FAA">
        <w:rPr>
          <w:noProof w:val="0"/>
          <w:sz w:val="24"/>
          <w:szCs w:val="24"/>
          <w:lang w:val="pt-PT"/>
        </w:rPr>
        <w:t>código</w:t>
      </w:r>
      <w:r w:rsidRPr="7B7E512D" w:rsidR="4E866FAA">
        <w:rPr>
          <w:noProof w:val="0"/>
          <w:sz w:val="24"/>
          <w:szCs w:val="24"/>
          <w:lang w:val="pt-PT"/>
        </w:rPr>
        <w:t>.</w:t>
      </w:r>
    </w:p>
    <w:p w:rsidR="4E866FAA" w:rsidP="7B7E512D" w:rsidRDefault="4E866FAA" w14:paraId="61C43E16" w14:textId="3605BE60">
      <w:pPr>
        <w:pStyle w:val="PargrafodaLista"/>
        <w:numPr>
          <w:ilvl w:val="0"/>
          <w:numId w:val="56"/>
        </w:numPr>
        <w:rPr>
          <w:noProof w:val="0"/>
          <w:sz w:val="24"/>
          <w:szCs w:val="24"/>
          <w:lang w:val="pt-PT"/>
        </w:rPr>
      </w:pPr>
      <w:r w:rsidRPr="7B7E512D" w:rsidR="4E866FAA">
        <w:rPr>
          <w:noProof w:val="0"/>
          <w:sz w:val="24"/>
          <w:szCs w:val="24"/>
          <w:lang w:val="pt-PT"/>
        </w:rPr>
        <w:t>Também realizamos a otimização e organização do mesmo.</w:t>
      </w:r>
    </w:p>
    <w:p w:rsidR="4E866FAA" w:rsidP="7B7E512D" w:rsidRDefault="4E866FAA" w14:paraId="7BB822C4" w14:textId="419E9F02">
      <w:pPr>
        <w:pStyle w:val="PargrafodaLista"/>
        <w:numPr>
          <w:ilvl w:val="0"/>
          <w:numId w:val="56"/>
        </w:numPr>
        <w:rPr>
          <w:noProof w:val="0"/>
          <w:sz w:val="24"/>
          <w:szCs w:val="24"/>
          <w:lang w:val="pt-PT"/>
        </w:rPr>
      </w:pPr>
      <w:r w:rsidRPr="7B7E512D" w:rsidR="4E866FAA">
        <w:rPr>
          <w:noProof w:val="0"/>
          <w:sz w:val="24"/>
          <w:szCs w:val="24"/>
          <w:lang w:val="pt-PT"/>
        </w:rPr>
        <w:t xml:space="preserve">Foi nos entregue a “Fase 3” que consistia em fazer um arquivo com uma interface </w:t>
      </w:r>
      <w:r w:rsidRPr="7B7E512D" w:rsidR="439F387A">
        <w:rPr>
          <w:noProof w:val="0"/>
          <w:sz w:val="24"/>
          <w:szCs w:val="24"/>
          <w:lang w:val="pt-PT"/>
        </w:rPr>
        <w:t>gráfica</w:t>
      </w:r>
      <w:r w:rsidRPr="7B7E512D" w:rsidR="4E866FAA">
        <w:rPr>
          <w:noProof w:val="0"/>
          <w:sz w:val="24"/>
          <w:szCs w:val="24"/>
          <w:lang w:val="pt-PT"/>
        </w:rPr>
        <w:t xml:space="preserve"> para as leituras re</w:t>
      </w:r>
      <w:r w:rsidRPr="7B7E512D" w:rsidR="1D598CE4">
        <w:rPr>
          <w:noProof w:val="0"/>
          <w:sz w:val="24"/>
          <w:szCs w:val="24"/>
          <w:lang w:val="pt-PT"/>
        </w:rPr>
        <w:t>cebidas</w:t>
      </w:r>
      <w:r w:rsidRPr="7B7E512D" w:rsidR="2D5BE07F">
        <w:rPr>
          <w:noProof w:val="0"/>
          <w:sz w:val="24"/>
          <w:szCs w:val="24"/>
          <w:lang w:val="pt-PT"/>
        </w:rPr>
        <w:t>.</w:t>
      </w:r>
    </w:p>
    <w:p w:rsidR="073AB780" w:rsidP="7B7E512D" w:rsidRDefault="073AB780" w14:paraId="5B450C13" w14:textId="619A6828">
      <w:pPr>
        <w:pStyle w:val="PargrafodaLista"/>
        <w:numPr>
          <w:ilvl w:val="0"/>
          <w:numId w:val="56"/>
        </w:numPr>
        <w:rPr>
          <w:noProof w:val="0"/>
          <w:sz w:val="24"/>
          <w:szCs w:val="24"/>
          <w:lang w:val="pt-PT"/>
        </w:rPr>
      </w:pPr>
      <w:r w:rsidRPr="7B7E512D" w:rsidR="073AB780">
        <w:rPr>
          <w:noProof w:val="0"/>
          <w:sz w:val="24"/>
          <w:szCs w:val="24"/>
          <w:lang w:val="pt-PT"/>
        </w:rPr>
        <w:t>Também</w:t>
      </w:r>
      <w:r w:rsidRPr="7B7E512D" w:rsidR="2D5BE07F">
        <w:rPr>
          <w:noProof w:val="0"/>
          <w:sz w:val="24"/>
          <w:szCs w:val="24"/>
          <w:lang w:val="pt-PT"/>
        </w:rPr>
        <w:t xml:space="preserve"> foi pedido que nesse programa a configuração do leitor RFID fosse </w:t>
      </w:r>
      <w:r w:rsidRPr="7B7E512D" w:rsidR="0E8D1852">
        <w:rPr>
          <w:noProof w:val="0"/>
          <w:sz w:val="24"/>
          <w:szCs w:val="24"/>
          <w:lang w:val="pt-PT"/>
        </w:rPr>
        <w:t>através</w:t>
      </w:r>
      <w:r w:rsidRPr="7B7E512D" w:rsidR="2D5BE07F">
        <w:rPr>
          <w:noProof w:val="0"/>
          <w:sz w:val="24"/>
          <w:szCs w:val="24"/>
          <w:lang w:val="pt-PT"/>
        </w:rPr>
        <w:t xml:space="preserve"> de um ficheiro .</w:t>
      </w:r>
      <w:r w:rsidRPr="7B7E512D" w:rsidR="2D5BE07F">
        <w:rPr>
          <w:noProof w:val="0"/>
          <w:sz w:val="24"/>
          <w:szCs w:val="24"/>
          <w:lang w:val="pt-PT"/>
        </w:rPr>
        <w:t>ini</w:t>
      </w:r>
      <w:r w:rsidRPr="7B7E512D" w:rsidR="2D5BE07F">
        <w:rPr>
          <w:noProof w:val="0"/>
          <w:sz w:val="24"/>
          <w:szCs w:val="24"/>
          <w:lang w:val="pt-PT"/>
        </w:rPr>
        <w:t xml:space="preserve"> que contia (</w:t>
      </w:r>
      <w:r w:rsidRPr="7B7E512D" w:rsidR="2D5BE07F">
        <w:rPr>
          <w:noProof w:val="0"/>
          <w:sz w:val="24"/>
          <w:szCs w:val="24"/>
          <w:lang w:val="pt-PT"/>
        </w:rPr>
        <w:t>IP,Port</w:t>
      </w:r>
      <w:r w:rsidRPr="7B7E512D" w:rsidR="2D5BE07F">
        <w:rPr>
          <w:noProof w:val="0"/>
          <w:sz w:val="24"/>
          <w:szCs w:val="24"/>
          <w:lang w:val="pt-PT"/>
        </w:rPr>
        <w:t>) para o leitor e (RSSI “potenci</w:t>
      </w:r>
      <w:r w:rsidRPr="7B7E512D" w:rsidR="77F4E68F">
        <w:rPr>
          <w:noProof w:val="0"/>
          <w:sz w:val="24"/>
          <w:szCs w:val="24"/>
          <w:lang w:val="pt-PT"/>
        </w:rPr>
        <w:t>a do sinal</w:t>
      </w:r>
      <w:r w:rsidRPr="7B7E512D" w:rsidR="2D5BE07F">
        <w:rPr>
          <w:noProof w:val="0"/>
          <w:sz w:val="24"/>
          <w:szCs w:val="24"/>
          <w:lang w:val="pt-PT"/>
        </w:rPr>
        <w:t>”)</w:t>
      </w:r>
      <w:r w:rsidRPr="7B7E512D" w:rsidR="31F80BB4">
        <w:rPr>
          <w:noProof w:val="0"/>
          <w:sz w:val="24"/>
          <w:szCs w:val="24"/>
          <w:lang w:val="pt-PT"/>
        </w:rPr>
        <w:t xml:space="preserve"> para a leitura de </w:t>
      </w:r>
      <w:r w:rsidRPr="7B7E512D" w:rsidR="31F80BB4">
        <w:rPr>
          <w:noProof w:val="0"/>
          <w:sz w:val="24"/>
          <w:szCs w:val="24"/>
          <w:lang w:val="pt-PT"/>
        </w:rPr>
        <w:t>tags</w:t>
      </w:r>
      <w:r w:rsidRPr="7B7E512D" w:rsidR="31F80BB4">
        <w:rPr>
          <w:noProof w:val="0"/>
          <w:sz w:val="24"/>
          <w:szCs w:val="24"/>
          <w:lang w:val="pt-PT"/>
        </w:rPr>
        <w:t xml:space="preserve"> de forma a estabelecer um range de cercas de ~15/~20 cm de </w:t>
      </w:r>
      <w:r w:rsidRPr="7B7E512D" w:rsidR="7231DADC">
        <w:rPr>
          <w:noProof w:val="0"/>
          <w:sz w:val="24"/>
          <w:szCs w:val="24"/>
          <w:lang w:val="pt-PT"/>
        </w:rPr>
        <w:t>distância</w:t>
      </w:r>
      <w:r w:rsidRPr="7B7E512D" w:rsidR="31F80BB4">
        <w:rPr>
          <w:noProof w:val="0"/>
          <w:sz w:val="24"/>
          <w:szCs w:val="24"/>
          <w:lang w:val="pt-PT"/>
        </w:rPr>
        <w:t xml:space="preserve"> a antena</w:t>
      </w:r>
      <w:r w:rsidRPr="7B7E512D" w:rsidR="26889F35">
        <w:rPr>
          <w:noProof w:val="0"/>
          <w:sz w:val="24"/>
          <w:szCs w:val="24"/>
          <w:lang w:val="pt-PT"/>
        </w:rPr>
        <w:t>.</w:t>
      </w:r>
    </w:p>
    <w:p w:rsidR="26889F35" w:rsidP="7B7E512D" w:rsidRDefault="26889F35" w14:paraId="7A88438B" w14:textId="77CFAE88">
      <w:pPr>
        <w:pStyle w:val="PargrafodaLista"/>
        <w:numPr>
          <w:ilvl w:val="0"/>
          <w:numId w:val="56"/>
        </w:numPr>
        <w:rPr>
          <w:noProof w:val="0"/>
          <w:sz w:val="24"/>
          <w:szCs w:val="24"/>
          <w:lang w:val="pt-PT"/>
        </w:rPr>
      </w:pPr>
      <w:r w:rsidRPr="7B7E512D" w:rsidR="26889F35">
        <w:rPr>
          <w:noProof w:val="0"/>
          <w:sz w:val="24"/>
          <w:szCs w:val="24"/>
          <w:lang w:val="pt-PT"/>
        </w:rPr>
        <w:t xml:space="preserve">Na última sexta-feira da quinzena foi entregue a “Fase 3” devidamente testada </w:t>
      </w:r>
      <w:r w:rsidRPr="7B7E512D" w:rsidR="2014B7C6">
        <w:rPr>
          <w:noProof w:val="0"/>
          <w:sz w:val="24"/>
          <w:szCs w:val="24"/>
          <w:lang w:val="pt-PT"/>
        </w:rPr>
        <w:t xml:space="preserve">no computador do meu colega de </w:t>
      </w:r>
      <w:r w:rsidRPr="7B7E512D" w:rsidR="2014B7C6">
        <w:rPr>
          <w:noProof w:val="0"/>
          <w:sz w:val="24"/>
          <w:szCs w:val="24"/>
          <w:lang w:val="pt-PT"/>
        </w:rPr>
        <w:t>estágio</w:t>
      </w:r>
      <w:r w:rsidRPr="7B7E512D" w:rsidR="2014B7C6">
        <w:rPr>
          <w:noProof w:val="0"/>
          <w:sz w:val="24"/>
          <w:szCs w:val="24"/>
          <w:lang w:val="pt-PT"/>
        </w:rPr>
        <w:t xml:space="preserve"> Paulo</w:t>
      </w:r>
    </w:p>
    <w:p w:rsidR="06149085" w:rsidP="06149085" w:rsidRDefault="06149085" w14:paraId="7261363A" w14:textId="125268D0">
      <w:pPr>
        <w:pStyle w:val="Normal"/>
        <w:ind w:left="0"/>
        <w:rPr>
          <w:noProof w:val="0"/>
          <w:sz w:val="24"/>
          <w:szCs w:val="24"/>
          <w:lang w:val="pt-PT"/>
        </w:rPr>
      </w:pPr>
    </w:p>
    <w:p w:rsidRPr="00D95AD1" w:rsidR="00EC3EB7" w:rsidP="0076572E" w:rsidRDefault="00EC3EB7" w14:paraId="654755B0" w14:textId="2DB4C197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:rsidRPr="00D95AD1" w:rsidR="00EC3EB7" w:rsidP="0076572E" w:rsidRDefault="00EC3EB7" w14:paraId="0A73856A" w14:textId="67F5D570">
      <w:pPr>
        <w:rPr>
          <w:rFonts w:ascii="Calibri Light" w:hAnsi="Calibri Light" w:cs="Calibri Light"/>
        </w:rPr>
      </w:pPr>
    </w:p>
    <w:p w:rsidR="7C0A8FDB" w:rsidP="7B7E512D" w:rsidRDefault="7C0A8FDB" w14:paraId="5E1F02CC" w14:textId="3376EEBF">
      <w:pPr>
        <w:pStyle w:val="PargrafodaLista"/>
        <w:numPr>
          <w:ilvl w:val="0"/>
          <w:numId w:val="57"/>
        </w:numPr>
        <w:rPr>
          <w:rFonts w:ascii="Calibri Light" w:hAnsi="Calibri Light" w:cs="Calibri Light"/>
          <w:sz w:val="24"/>
          <w:szCs w:val="24"/>
        </w:rPr>
      </w:pPr>
      <w:r w:rsidRPr="7B7E512D" w:rsidR="4354A1E3">
        <w:rPr>
          <w:rFonts w:ascii="Calibri Light" w:hAnsi="Calibri Light" w:cs="Calibri Light"/>
          <w:sz w:val="24"/>
          <w:szCs w:val="24"/>
        </w:rPr>
        <w:t>Problema de comunicação entre nos estagiários e os nossos supervisores da empresa</w:t>
      </w:r>
      <w:r w:rsidRPr="7B7E512D" w:rsidR="2CDC69CA">
        <w:rPr>
          <w:rFonts w:ascii="Calibri Light" w:hAnsi="Calibri Light" w:cs="Calibri Light"/>
          <w:sz w:val="24"/>
          <w:szCs w:val="24"/>
        </w:rPr>
        <w:t xml:space="preserve"> por falta de tempo dos mesmos ,</w:t>
      </w:r>
      <w:r w:rsidRPr="7B7E512D" w:rsidR="4354A1E3">
        <w:rPr>
          <w:rFonts w:ascii="Calibri Light" w:hAnsi="Calibri Light" w:cs="Calibri Light"/>
          <w:sz w:val="24"/>
          <w:szCs w:val="24"/>
        </w:rPr>
        <w:t xml:space="preserve">não estamos perto deles e as </w:t>
      </w:r>
      <w:r w:rsidRPr="7B7E512D" w:rsidR="6344A4A4">
        <w:rPr>
          <w:rFonts w:ascii="Calibri Light" w:hAnsi="Calibri Light" w:cs="Calibri Light"/>
          <w:sz w:val="24"/>
          <w:szCs w:val="24"/>
        </w:rPr>
        <w:t>dúvidas</w:t>
      </w:r>
      <w:r w:rsidRPr="7B7E512D" w:rsidR="4354A1E3">
        <w:rPr>
          <w:rFonts w:ascii="Calibri Light" w:hAnsi="Calibri Light" w:cs="Calibri Light"/>
          <w:sz w:val="24"/>
          <w:szCs w:val="24"/>
        </w:rPr>
        <w:t xml:space="preserve"> e comunicação </w:t>
      </w:r>
      <w:r w:rsidRPr="7B7E512D" w:rsidR="206B039A">
        <w:rPr>
          <w:rFonts w:ascii="Calibri Light" w:hAnsi="Calibri Light" w:cs="Calibri Light"/>
          <w:sz w:val="24"/>
          <w:szCs w:val="24"/>
        </w:rPr>
        <w:t xml:space="preserve">estão a ser todas feitas por </w:t>
      </w:r>
      <w:r w:rsidRPr="7B7E512D" w:rsidR="206B039A">
        <w:rPr>
          <w:rFonts w:ascii="Calibri Light" w:hAnsi="Calibri Light" w:cs="Calibri Light"/>
          <w:sz w:val="24"/>
          <w:szCs w:val="24"/>
        </w:rPr>
        <w:t>email.</w:t>
      </w:r>
      <w:r w:rsidRPr="7B7E512D" w:rsidR="5F814751">
        <w:rPr>
          <w:rFonts w:ascii="Calibri Light" w:hAnsi="Calibri Light" w:cs="Calibri Light"/>
          <w:sz w:val="24"/>
          <w:szCs w:val="24"/>
        </w:rPr>
        <w:t xml:space="preserve"> </w:t>
      </w:r>
    </w:p>
    <w:p w:rsidR="06149085" w:rsidP="06149085" w:rsidRDefault="06149085" w14:paraId="1D9B945B" w14:textId="5FE528C2">
      <w:pPr>
        <w:pStyle w:val="Normal"/>
        <w:ind w:left="0"/>
        <w:rPr>
          <w:rFonts w:ascii="Calibri Light" w:hAnsi="Calibri Light" w:cs="Calibri Light"/>
          <w:sz w:val="24"/>
          <w:szCs w:val="24"/>
        </w:rPr>
      </w:pPr>
    </w:p>
    <w:p w:rsidRPr="00D95AD1" w:rsidR="00EC3EB7" w:rsidP="0076572E" w:rsidRDefault="00EC3EB7" w14:paraId="58AE7EFB" w14:textId="5500E7C3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:rsidRPr="00D95AD1" w:rsidR="00EC3EB7" w:rsidP="0076572E" w:rsidRDefault="00EC3EB7" w14:paraId="1EC80D91" w14:textId="7BBD3276">
      <w:pPr>
        <w:rPr>
          <w:rFonts w:ascii="Calibri Light" w:hAnsi="Calibri Light" w:cs="Calibri Light"/>
        </w:rPr>
      </w:pPr>
    </w:p>
    <w:p w:rsidR="09DE5177" w:rsidP="06149085" w:rsidRDefault="09DE5177" w14:paraId="5968595A" w14:textId="512470AA">
      <w:pPr>
        <w:pStyle w:val="PargrafodaLista"/>
        <w:numPr>
          <w:ilvl w:val="0"/>
          <w:numId w:val="55"/>
        </w:numPr>
        <w:rPr>
          <w:rFonts w:ascii="Calibri Light" w:hAnsi="Calibri Light" w:cs="Calibri Light"/>
          <w:sz w:val="24"/>
          <w:szCs w:val="24"/>
        </w:rPr>
      </w:pPr>
      <w:r w:rsidRPr="7B7E512D" w:rsidR="21BE5C89">
        <w:rPr>
          <w:rFonts w:ascii="Calibri Light" w:hAnsi="Calibri Light" w:cs="Calibri Light"/>
          <w:sz w:val="24"/>
          <w:szCs w:val="24"/>
        </w:rPr>
        <w:t xml:space="preserve">Realização da “Fase </w:t>
      </w:r>
      <w:r w:rsidRPr="7B7E512D" w:rsidR="08E396D6">
        <w:rPr>
          <w:rFonts w:ascii="Calibri Light" w:hAnsi="Calibri Light" w:cs="Calibri Light"/>
          <w:sz w:val="24"/>
          <w:szCs w:val="24"/>
        </w:rPr>
        <w:t>4</w:t>
      </w:r>
      <w:r w:rsidRPr="7B7E512D" w:rsidR="21BE5C89">
        <w:rPr>
          <w:rFonts w:ascii="Calibri Light" w:hAnsi="Calibri Light" w:cs="Calibri Light"/>
          <w:sz w:val="24"/>
          <w:szCs w:val="24"/>
        </w:rPr>
        <w:t>” ainda não especificada pelo supervisor.</w:t>
      </w:r>
    </w:p>
    <w:sectPr w:rsidRPr="00D95AD1" w:rsidR="00EC3EB7" w:rsidSect="00E36632">
      <w:headerReference w:type="default" r:id="rId8"/>
      <w:footerReference w:type="default" r:id="rId9"/>
      <w:type w:val="continuous"/>
      <w:pgSz w:w="11906" w:h="16838" w:orient="portrait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012A" w:rsidRDefault="00D5012A" w14:paraId="5C4BEF60" w14:textId="77777777">
      <w:r>
        <w:separator/>
      </w:r>
    </w:p>
  </w:endnote>
  <w:endnote w:type="continuationSeparator" w:id="0">
    <w:p w:rsidR="00D5012A" w:rsidRDefault="00D5012A" w14:paraId="56A7D56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Times New Roman"/>
    <w:panose1 w:val="020B0604020202020204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-978614820"/>
      <w:docPartObj>
        <w:docPartGallery w:val="Page Numbers (Bottom of Page)"/>
        <w:docPartUnique/>
      </w:docPartObj>
      <w:rPr>
        <w:rFonts w:ascii="Calibri" w:hAnsi="Calibri" w:asciiTheme="majorAscii" w:hAnsiTheme="majorAscii"/>
        <w:sz w:val="20"/>
        <w:szCs w:val="20"/>
      </w:rPr>
    </w:sdtPr>
    <w:sdtEndPr>
      <w:rPr>
        <w:rFonts w:ascii="Calibri" w:hAnsi="Calibri" w:asciiTheme="majorAscii" w:hAnsiTheme="majorAscii"/>
        <w:sz w:val="20"/>
        <w:szCs w:val="20"/>
      </w:rPr>
    </w:sdtEndPr>
    <w:sdtContent>
      <w:sdt>
        <w:sdtPr>
          <w:id w:val="-1402676075"/>
          <w:docPartObj>
            <w:docPartGallery w:val="Page Numbers (Top of Page)"/>
            <w:docPartUnique/>
          </w:docPartObj>
          <w:rPr>
            <w:rFonts w:ascii="Calibri" w:hAnsi="Calibri" w:asciiTheme="majorAscii" w:hAnsiTheme="majorAscii"/>
            <w:sz w:val="20"/>
            <w:szCs w:val="20"/>
          </w:rPr>
        </w:sdtPr>
        <w:sdtEndPr>
          <w:rPr>
            <w:rFonts w:ascii="Calibri" w:hAnsi="Calibri" w:asciiTheme="majorAscii" w:hAnsiTheme="majorAscii"/>
            <w:sz w:val="20"/>
            <w:szCs w:val="20"/>
          </w:rPr>
        </w:sdtEndPr>
        <w:sdtContent>
          <w:p w:rsidRPr="002C2EEE" w:rsidR="009B330E" w:rsidP="00257A37" w:rsidRDefault="00380A9D" w14:paraId="70CB4562" w14:textId="4391BC27">
            <w:pPr>
              <w:tabs>
                <w:tab w:val="center" w:pos="4252"/>
                <w:tab w:val="right" w:pos="8504"/>
              </w:tabs>
              <w:ind w:left="-142"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702B04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48EC00B4" wp14:editId="11DF7D14">
                  <wp:simplePos x="0" y="0"/>
                  <wp:positionH relativeFrom="margin">
                    <wp:align>right</wp:align>
                  </wp:positionH>
                  <wp:positionV relativeFrom="paragraph">
                    <wp:posOffset>-313055</wp:posOffset>
                  </wp:positionV>
                  <wp:extent cx="3675600" cy="500400"/>
                  <wp:effectExtent l="0" t="0" r="0" b="0"/>
                  <wp:wrapThrough wrapText="bothSides">
                    <wp:wrapPolygon edited="0">
                      <wp:start x="0" y="0"/>
                      <wp:lineTo x="0" y="20832"/>
                      <wp:lineTo x="21496" y="20832"/>
                      <wp:lineTo x="21496" y="0"/>
                      <wp:lineTo x="0" y="0"/>
                    </wp:wrapPolygon>
                  </wp:wrapThrough>
                  <wp:docPr id="1" name="Imagem 1" descr="C:\Users\ana.simoes\AppData\Local\Packages\Microsoft.Windows.Photos_8wekyb3d8bbwe\TempState\ShareServiceTempFolder\logo_centro2030_UE_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C:\Users\ana.simoes\AppData\Local\Packages\Microsoft.Windows.Photos_8wekyb3d8bbwe\TempState\ShareServiceTempFolder\logo_centro2030_UE_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600" cy="5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012A" w:rsidRDefault="00D5012A" w14:paraId="4FA3399F" w14:textId="77777777">
      <w:r>
        <w:separator/>
      </w:r>
    </w:p>
  </w:footnote>
  <w:footnote w:type="continuationSeparator" w:id="0">
    <w:p w:rsidR="00D5012A" w:rsidRDefault="00D5012A" w14:paraId="775916F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1F5992" w:rsidR="001F5992" w:rsidP="000223ED" w:rsidRDefault="00E36632" w14:paraId="71D722C0" w14:textId="177BB7C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EA1E2E" w:rsidR="000921D7" w:rsidP="00316330" w:rsidRDefault="00EC3EB7" w14:paraId="5E4EC290" w14:textId="59FB7648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05B332C">
            <v:shapetype id="_x0000_t202" coordsize="21600,21600" o:spt="202" path="m,l,21600r21600,l21600,xe" w14:anchorId="38C56137">
              <v:stroke joinstyle="miter"/>
              <v:path gradientshapeok="t" o:connecttype="rect"/>
            </v:shapetype>
            <v:shape id="Text Box 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>
              <v:textbox>
                <w:txbxContent>
                  <w:p w:rsidRPr="00EA1E2E" w:rsidR="000921D7" w:rsidP="00316330" w:rsidRDefault="00EC3EB7" w14:paraId="3F4FE907" w14:textId="59FB7648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 w14:anchorId="7F5E919F">
            <v:group id="Group 3990" style="width:84pt;height:82.5pt;mso-position-horizontal-relative:char;mso-position-vertical-relative:line" coordsize="11738,11802" o:spid="_x0000_s1026" w14:anchorId="576E1B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style="position:absolute;width:5166;height:4799;visibility:visible;mso-wrap-style:square;v-text-anchor:top" coordsize="516636,479920" o:spid="_x0000_s1027" fillcolor="#272828" stroked="f" strokeweight="0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>
                <v:stroke miterlimit="83231f" joinstyle="miter"/>
                <v:path textboxrect="0,0,516636,479920" arrowok="t"/>
              </v:shape>
              <v:shape id="Shape 109" style="position:absolute;left:2692;top:5990;width:420;height:857;visibility:visible;mso-wrap-style:square;v-text-anchor:top" coordsize="42037,85738" o:spid="_x0000_s1028" fillcolor="#272828" stroked="f" strokeweight="0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>
                <v:stroke miterlimit="83231f" joinstyle="miter"/>
                <v:path textboxrect="0,0,42037,85738" arrowok="t"/>
              </v:shape>
              <v:shape id="Shape 110" style="position:absolute;left:1784;top:5990;width:805;height:857;visibility:visible;mso-wrap-style:square;v-text-anchor:top" coordsize="80518,85738" o:spid="_x0000_s1029" fillcolor="#272828" stroked="f" strokeweight="0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>
                <v:stroke miterlimit="83231f" joinstyle="miter"/>
                <v:path textboxrect="0,0,80518,85738" arrowok="t"/>
              </v:shape>
              <v:shape id="Shape 111" style="position:absolute;left:902;top:5990;width:783;height:857;visibility:visible;mso-wrap-style:square;v-text-anchor:top" coordsize="78232,85738" o:spid="_x0000_s1030" fillcolor="#272828" stroked="f" strokeweight="0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12" style="position:absolute;top:5724;width:772;height:1108;visibility:visible;mso-wrap-style:square;v-text-anchor:top" coordsize="77216,110782" o:spid="_x0000_s1031" fillcolor="#272828" stroked="f" strokeweight="0" path="m,l77216,r,21742l26797,21742r,22721l73279,44463r,21793l26797,66256r,22771l77216,89027r,21755l,11078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>
                <v:stroke miterlimit="83231f" joinstyle="miter"/>
                <v:path textboxrect="0,0,77216,110782" arrowok="t"/>
              </v:shape>
              <v:shape id="Shape 113" style="position:absolute;left:4061;top:6333;width:379;height:513;visibility:visible;mso-wrap-style:square;v-text-anchor:top" coordsize="37910,51316" o:spid="_x0000_s1032" fillcolor="#272828" stroked="f" strokeweight="0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>
                <v:stroke miterlimit="83231f" joinstyle="miter"/>
                <v:path textboxrect="0,0,37910,51316" arrowok="t"/>
              </v:shape>
              <v:shape id="Shape 114" style="position:absolute;left:4091;top:5994;width:349;height:269;visibility:visible;mso-wrap-style:square;v-text-anchor:top" coordsize="34861,26845" o:spid="_x0000_s1033" fillcolor="#272828" stroked="f" strokeweight="0" path="m34861,r,18858l28448,20571v-2032,1512,-3429,3607,-4064,6274l,25982c762,20927,2667,16418,5588,12431,8636,8443,12827,5306,18034,3020l348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>
                <v:stroke miterlimit="83231f" joinstyle="miter"/>
                <v:path textboxrect="0,0,34861,26845" arrowok="t"/>
              </v:shape>
              <v:shape id="Shape 115" style="position:absolute;left:3112;top:5990;width:421;height:857;visibility:visible;mso-wrap-style:square;v-text-anchor:top" coordsize="42037,85738" o:spid="_x0000_s1034" fillcolor="#272828" stroked="f" strokeweight="0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>
                <v:stroke miterlimit="83231f" joinstyle="miter"/>
                <v:path textboxrect="0,0,42037,85738" arrowok="t"/>
              </v:shape>
              <v:shape id="Shape 4100" style="position:absolute;left:3667;top:5724;width:266;height:1108;visibility:visible;mso-wrap-style:square;v-text-anchor:top" coordsize="26543,110782" o:spid="_x0000_s1035" fillcolor="#272828" stroked="f" strokeweight="0" path="m,l26543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>
                <v:stroke miterlimit="83231f" joinstyle="miter"/>
                <v:path textboxrect="0,0,26543,110782" arrowok="t"/>
              </v:shape>
              <v:shape id="Shape 117" style="position:absolute;left:7294;top:6001;width:412;height:1142;visibility:visible;mso-wrap-style:square;v-text-anchor:top" coordsize="41148,114249" o:spid="_x0000_s1036" fillcolor="#272828" stroked="f" strokeweight="0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>
                <v:stroke miterlimit="83231f" joinstyle="miter"/>
                <v:path textboxrect="0,0,41148,114249" arrowok="t"/>
              </v:shape>
              <v:shape id="Shape 118" style="position:absolute;left:6325;top:6001;width:800;height:842;visibility:visible;mso-wrap-style:square;v-text-anchor:top" coordsize="80010,84176" o:spid="_x0000_s1037" fillcolor="#272828" stroked="f" strokeweight="0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>
                <v:stroke miterlimit="83231f" joinstyle="miter"/>
                <v:path textboxrect="0,0,80010,84176" arrowok="t"/>
              </v:shape>
              <v:shape id="Shape 119" style="position:absolute;left:4440;top:5990;width:391;height:842;visibility:visible;mso-wrap-style:square;v-text-anchor:top" coordsize="39053,84176" o:spid="_x0000_s1038" fillcolor="#272828" stroked="f" strokeweight="0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>
                <v:stroke miterlimit="83231f" joinstyle="miter"/>
                <v:path textboxrect="0,0,39053,84176" arrowok="t"/>
              </v:shape>
              <v:shape id="Shape 120" style="position:absolute;left:5288;top:5709;width:901;height:1137;visibility:visible;mso-wrap-style:square;v-text-anchor:top" coordsize="90170,113703" o:spid="_x0000_s1039" fillcolor="#272828" stroked="f" strokeweight="0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>
                <v:stroke miterlimit="83231f" joinstyle="miter"/>
                <v:path textboxrect="0,0,90170,113703" arrowok="t"/>
              </v:shape>
              <v:shape id="Shape 121" style="position:absolute;left:8237;top:5990;width:415;height:856;visibility:visible;mso-wrap-style:square;v-text-anchor:top" coordsize="41528,85621" o:spid="_x0000_s1040" fillcolor="#272828" stroked="f" strokeweight="0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>
                <v:stroke miterlimit="83231f" joinstyle="miter"/>
                <v:path textboxrect="0,0,41528,85621" arrowok="t"/>
              </v:shape>
              <v:shape id="Shape 122" style="position:absolute;left:7706;top:5990;width:424;height:854;visibility:visible;mso-wrap-style:square;v-text-anchor:top" coordsize="42418,85357" o:spid="_x0000_s1041" fillcolor="#272828" stroked="f" strokeweight="0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>
                <v:stroke miterlimit="83231f" joinstyle="miter"/>
                <v:path textboxrect="0,0,42418,85357" arrowok="t"/>
              </v:shape>
              <v:shape id="Shape 123" style="position:absolute;left:8652;top:6572;width:396;height:275;visibility:visible;mso-wrap-style:square;v-text-anchor:top" coordsize="39625,27584" o:spid="_x0000_s1042" fillcolor="#272828" stroked="f" strokeweight="0" path="m15368,l39625,699c38609,6147,36450,10884,33021,14897v-3429,4026,-7874,7150,-13335,9360c14098,26479,7748,27584,509,27584l,27467,,8250r1017,246c3303,8496,5462,8166,7367,7518,9272,6871,10923,5918,12320,4648,13717,3391,14733,1842,1536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>
                <v:stroke miterlimit="83231f" joinstyle="miter"/>
                <v:path textboxrect="0,0,39625,27584" arrowok="t"/>
              </v:shape>
              <v:shape id="Shape 4101" style="position:absolute;left:9829;top:6001;width:264;height:831;visibility:visible;mso-wrap-style:square;v-text-anchor:top" coordsize="26416,83096" o:spid="_x0000_s1043" fillcolor="#272828" stroked="f" strokeweight="0" path="m,l26416,r,83096l,83096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>
                <v:stroke miterlimit="83231f" joinstyle="miter"/>
                <v:path textboxrect="0,0,26416,83096" arrowok="t"/>
              </v:shape>
              <v:shape id="Shape 125" style="position:absolute;left:8652;top:5991;width:400;height:489;visibility:visible;mso-wrap-style:square;v-text-anchor:top" coordsize="40006,48966" o:spid="_x0000_s1044" fillcolor="#272828" stroked="f" strokeweight="0" path="m,l15876,2713v4953,1841,9144,4572,12827,8178c32259,14498,35053,18943,36958,24214v2032,5283,3048,11341,3048,18148l40006,48966,,48966,,33599r15368,c15368,30792,14606,28290,13336,26081,12066,23884,10288,22169,8002,20924,5716,19680,3176,19058,255,19058l,1912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>
                <v:stroke miterlimit="83231f" joinstyle="miter"/>
                <v:path textboxrect="0,0,40006,48966" arrowok="t"/>
              </v:shape>
              <v:shape id="Shape 126" style="position:absolute;left:10229;top:5990;width:420;height:857;visibility:visible;mso-wrap-style:square;v-text-anchor:top" coordsize="41974,85738" o:spid="_x0000_s1045" fillcolor="#272828" stroked="f" strokeweight="0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>
                <v:stroke miterlimit="83231f" joinstyle="miter"/>
                <v:path textboxrect="0,0,41974,85738" arrowok="t"/>
              </v:shape>
              <v:shape id="Shape 127" style="position:absolute;left:9187;top:5990;width:533;height:842;visibility:visible;mso-wrap-style:square;v-text-anchor:top" coordsize="53340,84226" o:spid="_x0000_s1046" fillcolor="#272828" stroked="f" strokeweight="0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>
                <v:stroke miterlimit="83231f" joinstyle="miter"/>
                <v:path textboxrect="0,0,53340,84226" arrowok="t"/>
              </v:shape>
              <v:shape id="Shape 128" style="position:absolute;left:9825;top:5651;width:272;height:253;visibility:visible;mso-wrap-style:square;v-text-anchor:top" coordsize="27178,25260" o:spid="_x0000_s1047" fillcolor="#272828" stroked="f" strokeweight="0" path="m13589,v3810,,6985,1232,9652,3708c25781,6172,27178,9157,27178,12662v,3454,-1397,6426,-3937,8890c20574,24028,17399,25260,13589,25260v-3683,,-6858,-1232,-9525,-3708c1397,19088,,16104,,12598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>
                <v:stroke miterlimit="83231f" joinstyle="miter"/>
                <v:path textboxrect="0,0,27178,25260" arrowok="t"/>
              </v:shape>
              <v:shape id="Shape 129" style="position:absolute;left:10649;top:5990;width:420;height:857;visibility:visible;mso-wrap-style:square;v-text-anchor:top" coordsize="41973,85707" o:spid="_x0000_s1048" fillcolor="#272828" stroked="f" strokeweight="0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>
                <v:stroke miterlimit="83231f" joinstyle="miter"/>
                <v:path textboxrect="0,0,41973,85707" arrowok="t"/>
              </v:shape>
              <v:shape id="Shape 130" style="position:absolute;left:11205;top:5990;width:533;height:842;visibility:visible;mso-wrap-style:square;v-text-anchor:top" coordsize="53340,84226" o:spid="_x0000_s1049" fillcolor="#272828" stroked="f" strokeweight="0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>
                <v:stroke miterlimit="83231f" joinstyle="miter"/>
                <v:path textboxrect="0,0,53340,84226" arrowok="t"/>
              </v:shape>
              <v:shape id="Shape 131" style="position:absolute;top:7835;width:424;height:854;visibility:visible;mso-wrap-style:square;v-text-anchor:top" coordsize="42418,85369" o:spid="_x0000_s1050" fillcolor="#272828" stroked="f" strokeweight="0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>
                <v:stroke miterlimit="83231f" joinstyle="miter"/>
                <v:path textboxrect="0,0,42418,85369" arrowok="t"/>
              </v:shape>
              <v:shape id="Shape 132" style="position:absolute;left:971;top:7835;width:415;height:856;visibility:visible;mso-wrap-style:square;v-text-anchor:top" coordsize="41463,85606" o:spid="_x0000_s1051" fillcolor="#272828" stroked="f" strokeweight="0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33" style="position:absolute;left:424;top:7569;width:411;height:1108;visibility:visible;mso-wrap-style:square;v-text-anchor:top" coordsize="41148,110782" o:spid="_x0000_s1052" fillcolor="#272828" stroked="f" strokeweight="0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>
                <v:stroke miterlimit="83231f" joinstyle="miter"/>
                <v:path textboxrect="0,0,41148,110782" arrowok="t"/>
              </v:shape>
              <v:shape id="Shape 134" style="position:absolute;left:1386;top:8417;width:397;height:275;visibility:visible;mso-wrap-style:square;v-text-anchor:top" coordsize="39690,27584" o:spid="_x0000_s1053" fillcolor="#272828" stroked="f" strokeweight="0" path="m15433,l39690,711c38674,6147,36515,10884,33086,14910v-3429,4013,-7874,7137,-13462,9347c14163,26479,7813,27584,574,27584l,27453,,8236r1082,260c3368,8496,5527,8166,7432,7518,9337,6871,10988,5918,12385,4648,13655,3391,14671,1841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>
                <v:stroke miterlimit="83231f" joinstyle="miter"/>
                <v:path textboxrect="0,0,39690,27584" arrowok="t"/>
              </v:shape>
              <v:shape id="Shape 135" style="position:absolute;left:1386;top:7836;width:399;height:489;visibility:visible;mso-wrap-style:square;v-text-anchor:top" coordsize="39944,48956" o:spid="_x0000_s1054" fillcolor="#272828" stroked="f" strokeweight="0" path="m,l15941,2715v4953,1842,9144,4559,12700,8166c32197,14488,34991,18933,37023,24216v1905,5283,2921,11329,2921,18148l39944,48956,,48956,,33601r15306,c15306,30782,14671,28280,13401,26083,12004,23873,10226,22159,8067,20914,5781,19670,3241,19047,320,19047l,1912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36" style="position:absolute;left:3128;top:7835;width:415;height:856;visibility:visible;mso-wrap-style:square;v-text-anchor:top" coordsize="41526,85621" o:spid="_x0000_s1055" fillcolor="#272828" stroked="f" strokeweight="0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>
                <v:stroke miterlimit="83231f" joinstyle="miter"/>
                <v:path textboxrect="0,0,41526,85621" arrowok="t"/>
              </v:shape>
              <v:shape id="Shape 137" style="position:absolute;left:2213;top:7569;width:936;height:1108;visibility:visible;mso-wrap-style:square;v-text-anchor:top" coordsize="93599,110782" o:spid="_x0000_s1056" fillcolor="#272828" stroked="f" strokeweight="0" path="m,l93599,r,21742l59944,21742r,89040l33655,110782r,-89040l,2174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>
                <v:stroke miterlimit="83231f" joinstyle="miter"/>
                <v:path textboxrect="0,0,93599,110782" arrowok="t"/>
              </v:shape>
              <v:shape id="Shape 138" style="position:absolute;left:3543;top:8417;width:396;height:275;visibility:visible;mso-wrap-style:square;v-text-anchor:top" coordsize="39627,27584" o:spid="_x0000_s1057" fillcolor="#272828" stroked="f" strokeweight="0" path="m15370,l39627,711c38611,6147,36452,10884,33023,14910v-3429,4013,-7874,7137,-13335,9347c14100,26479,7750,27584,511,27584l,27467,,8251r1019,245c3305,8496,5464,8166,7369,7518,9274,6871,10925,5918,12322,4648,13719,3391,14735,1841,153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>
                <v:stroke miterlimit="83231f" joinstyle="miter"/>
                <v:path textboxrect="0,0,39627,27584" arrowok="t"/>
              </v:shape>
              <v:shape id="Shape 139" style="position:absolute;left:3543;top:7836;width:399;height:489;visibility:visible;mso-wrap-style:square;v-text-anchor:top" coordsize="39881,48945" o:spid="_x0000_s1058" fillcolor="#272828" stroked="f" strokeweight="0" path="m,l15878,2704v4953,1842,9144,4559,12700,8166c32134,14477,34928,18922,36960,24205v2032,5284,2921,11329,2921,18149l39881,48945,,48945,,33591r15370,c15243,30771,14608,28269,13338,26072,12068,23862,10290,22148,8004,20903,5718,19659,3178,19036,257,19036l,191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>
                <v:stroke miterlimit="83231f" joinstyle="miter"/>
                <v:path textboxrect="0,0,39881,48945" arrowok="t"/>
              </v:shape>
              <v:shape id="Shape 140" style="position:absolute;left:5922;top:7835;width:419;height:858;visibility:visible;mso-wrap-style:square;v-text-anchor:top" coordsize="41974,85738" o:spid="_x0000_s1059" fillcolor="#272828" stroked="f" strokeweight="0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>
                <v:stroke miterlimit="83231f" joinstyle="miter"/>
                <v:path textboxrect="0,0,41974,85738" arrowok="t"/>
              </v:shape>
              <v:shape id="Shape 141" style="position:absolute;left:4987;top:7835;width:802;height:842;visibility:visible;mso-wrap-style:square;v-text-anchor:top" coordsize="80264,84176" o:spid="_x0000_s1060" fillcolor="#272828" stroked="f" strokeweight="0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>
                <v:stroke miterlimit="83231f" joinstyle="miter"/>
                <v:path textboxrect="0,0,80264,84176" arrowok="t"/>
              </v:shape>
              <v:shape id="Shape 142" style="position:absolute;left:4046;top:7835;width:805;height:858;visibility:visible;mso-wrap-style:square;v-text-anchor:top" coordsize="80518,85738" o:spid="_x0000_s1061" fillcolor="#272828" stroked="f" strokeweight="0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>
                <v:stroke miterlimit="83231f" joinstyle="miter"/>
                <v:path textboxrect="0,0,80518,85738" arrowok="t"/>
              </v:shape>
              <v:shape id="Shape 143" style="position:absolute;left:6341;top:7835;width:420;height:857;visibility:visible;mso-wrap-style:square;v-text-anchor:top" coordsize="41974,85707" o:spid="_x0000_s1062" fillcolor="#272828" stroked="f" strokeweight="0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4" style="position:absolute;left:7297;top:7835;width:420;height:858;visibility:visible;mso-wrap-style:square;v-text-anchor:top" coordsize="41974,85738" o:spid="_x0000_s1063" fillcolor="#272828" stroked="f" strokeweight="0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>
                <v:stroke miterlimit="83231f" joinstyle="miter"/>
                <v:path textboxrect="0,0,41974,85738" arrowok="t"/>
              </v:shape>
              <v:shape id="Shape 4102" style="position:absolute;left:6897;top:7569;width:264;height:1108;visibility:visible;mso-wrap-style:square;v-text-anchor:top" coordsize="26416,110782" o:spid="_x0000_s1064" fillcolor="#272828" stroked="f" strokeweight="0" path="m,l26416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>
                <v:stroke miterlimit="83231f" joinstyle="miter"/>
                <v:path textboxrect="0,0,26416,110782" arrowok="t"/>
              </v:shape>
              <v:shape id="Shape 146" style="position:absolute;left:8266;top:8738;width:402;height:261;visibility:visible;mso-wrap-style:square;v-text-anchor:top" coordsize="40196,26022" o:spid="_x0000_s1065" fillcolor="#272828" stroked="f" strokeweight="0" path="m25019,v508,1486,1397,2794,2667,3950c28956,5105,30607,6020,32766,6680v2032,673,4445,1003,7239,1003l40196,7629r,18254l39370,26022v-7874,,-14732,-1079,-20320,-3238c13462,20612,9017,17666,5842,13932,2540,10198,635,6032,,1410l250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>
                <v:stroke miterlimit="83231f" joinstyle="miter"/>
                <v:path textboxrect="0,0,40196,26022" arrowok="t"/>
              </v:shape>
              <v:shape id="Shape 147" style="position:absolute;left:7717;top:7835;width:419;height:857;visibility:visible;mso-wrap-style:square;v-text-anchor:top" coordsize="41974,85707" o:spid="_x0000_s1066" fillcolor="#272828" stroked="f" strokeweight="0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8" style="position:absolute;left:8243;top:7835;width:425;height:830;visibility:visible;mso-wrap-style:square;v-text-anchor:top" coordsize="42482,83033" o:spid="_x0000_s1067" fillcolor="#272828" stroked="f" strokeweight="0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>
                <v:stroke miterlimit="83231f" joinstyle="miter"/>
                <v:path textboxrect="0,0,42482,83033" arrowok="t"/>
              </v:shape>
              <v:shape id="Shape 149" style="position:absolute;left:9643;top:8178;width:378;height:513;visibility:visible;mso-wrap-style:square;v-text-anchor:top" coordsize="37846,51316" o:spid="_x0000_s1068" fillcolor="#272828" stroked="f" strokeweight="0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>
                <v:stroke miterlimit="83231f" joinstyle="miter"/>
                <v:path textboxrect="0,0,37846,51316" arrowok="t"/>
              </v:shape>
              <v:shape id="Shape 4103" style="position:absolute;left:9249;top:7846;width:264;height:831;visibility:visible;mso-wrap-style:square;v-text-anchor:top" coordsize="26416,83083" o:spid="_x0000_s1069" fillcolor="#272828" stroked="f" strokeweight="0" path="m,l26416,r,83083l,8308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>
                <v:stroke miterlimit="83231f" joinstyle="miter"/>
                <v:path textboxrect="0,0,26416,83083" arrowok="t"/>
              </v:shape>
              <v:shape id="Shape 151" style="position:absolute;left:8668;top:7846;width:413;height:1151;visibility:visible;mso-wrap-style:square;v-text-anchor:top" coordsize="41338,115126" o:spid="_x0000_s1070" fillcolor="#272828" stroked="f" strokeweight="0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>
                <v:stroke miterlimit="83231f" joinstyle="miter"/>
                <v:path textboxrect="0,0,41338,115126" arrowok="t"/>
              </v:shape>
              <v:shape id="Shape 152" style="position:absolute;left:9673;top:7839;width:348;height:269;visibility:visible;mso-wrap-style:square;v-text-anchor:top" coordsize="34798,26854" o:spid="_x0000_s1071" fillcolor="#272828" stroked="f" strokeweight="0" path="m34798,r,18858l28448,20580v-2159,1511,-3429,3607,-4064,6274l,25990c762,20936,2540,16427,5588,12439,8636,8452,12700,5315,18034,3029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>
                <v:stroke miterlimit="83231f" joinstyle="miter"/>
                <v:path textboxrect="0,0,34798,26854" arrowok="t"/>
              </v:shape>
              <v:shape id="Shape 153" style="position:absolute;left:9245;top:7497;width:272;height:252;visibility:visible;mso-wrap-style:square;v-text-anchor:top" coordsize="27178,25260" o:spid="_x0000_s1072" fillcolor="#272828" stroked="f" strokeweight="0" path="m13589,v3810,,6985,1232,9652,3708c25908,6172,27178,9157,27178,12662v,3454,-1270,6426,-3937,8890c20574,24028,17399,25260,13716,25260v-3810,,-6985,-1232,-9652,-3708c1397,19088,,16104,,12611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>
                <v:stroke miterlimit="83231f" joinstyle="miter"/>
                <v:path textboxrect="0,0,27178,25260" arrowok="t"/>
              </v:shape>
              <v:shape id="Shape 154" style="position:absolute;left:10021;top:7835;width:391;height:842;visibility:visible;mso-wrap-style:square;v-text-anchor:top" coordsize="39116,84176" o:spid="_x0000_s1073" fillcolor="#272828" stroked="f" strokeweight="0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>
                <v:stroke miterlimit="83231f" joinstyle="miter"/>
                <v:path textboxrect="0,0,39116,84176" arrowok="t"/>
              </v:shape>
              <v:shape id="Shape 155" style="position:absolute;top:9680;width:414;height:856;visibility:visible;mso-wrap-style:square;v-text-anchor:top" coordsize="41463,85606" o:spid="_x0000_s1074" fillcolor="#272828" stroked="f" strokeweight="0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56" style="position:absolute;left:414;top:10262;width:397;height:276;visibility:visible;mso-wrap-style:square;v-text-anchor:top" coordsize="39690,27597" o:spid="_x0000_s1075" fillcolor="#272828" stroked="f" strokeweight="0" path="m15433,l39690,711c38674,6160,36515,10884,33086,14910v-3429,4013,-7874,7137,-13335,9360c14163,26480,7813,27597,574,27597l,27465,,8236r1082,260c3368,8496,5527,8179,7432,7518,9337,6871,10988,5918,12385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57" style="position:absolute;left:414;top:9681;width:400;height:489;visibility:visible;mso-wrap-style:square;v-text-anchor:top" coordsize="39944,48956" o:spid="_x0000_s1076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58" style="position:absolute;left:2414;top:9680;width:414;height:856;visibility:visible;mso-wrap-style:square;v-text-anchor:top" coordsize="41463,85606" o:spid="_x0000_s1077" fillcolor="#272828" stroked="f" strokeweight="0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>
                <v:stroke miterlimit="83231f" joinstyle="miter"/>
                <v:path textboxrect="0,0,41463,85606" arrowok="t"/>
              </v:shape>
              <v:shape id="Shape 159" style="position:absolute;left:1266;top:9399;width:1021;height:1138;visibility:visible;mso-wrap-style:square;v-text-anchor:top" coordsize="102108,113805" o:spid="_x0000_s1078" fillcolor="#272828" stroked="f" strokeweight="0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>
                <v:stroke miterlimit="83231f" joinstyle="miter"/>
                <v:path textboxrect="0,0,102108,113805" arrowok="t"/>
              </v:shape>
              <v:shape id="Shape 160" style="position:absolute;left:2828;top:10262;width:397;height:276;visibility:visible;mso-wrap-style:square;v-text-anchor:top" coordsize="39690,27597" o:spid="_x0000_s1079" fillcolor="#272828" stroked="f" strokeweight="0" path="m15433,l39690,711c38674,6160,36515,10884,33086,14910v-3429,4013,-7874,7137,-13462,9360c14163,26480,7813,27597,574,27597l,27465,,8267r955,229c3368,8496,5527,8179,7432,7518,9337,6871,10988,5918,12258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61" style="position:absolute;left:4805;top:10023;width:379;height:513;visibility:visible;mso-wrap-style:square;v-text-anchor:top" coordsize="37846,51316" o:spid="_x0000_s1080" fillcolor="#272828" stroked="f" strokeweight="0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>
                <v:stroke miterlimit="83231f" joinstyle="miter"/>
                <v:path textboxrect="0,0,37846,51316" arrowok="t"/>
              </v:shape>
              <v:shape id="Shape 162" style="position:absolute;left:4836;top:9684;width:348;height:269;visibility:visible;mso-wrap-style:square;v-text-anchor:top" coordsize="34798,26843" o:spid="_x0000_s1081" fillcolor="#272828" stroked="f" strokeweight="0" path="m34798,r,18847l28448,20569v-2159,1524,-3429,3607,-4064,6274l,25979c762,20937,2540,16416,5588,12428,8636,8453,12700,5303,18034,3017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>
                <v:stroke miterlimit="83231f" joinstyle="miter"/>
                <v:path textboxrect="0,0,34798,26843" arrowok="t"/>
              </v:shape>
              <v:shape id="Shape 163" style="position:absolute;left:2828;top:9681;width:400;height:489;visibility:visible;mso-wrap-style:square;v-text-anchor:top" coordsize="39944,48956" o:spid="_x0000_s1082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64" style="position:absolute;left:3327;top:9680;width:782;height:858;visibility:visible;mso-wrap-style:square;v-text-anchor:top" coordsize="78232,85738" o:spid="_x0000_s1083" fillcolor="#272828" stroked="f" strokeweight="0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65" style="position:absolute;left:4184;top:9492;width:540;height:1045;visibility:visible;mso-wrap-style:square;v-text-anchor:top" coordsize="53975,104470" o:spid="_x0000_s1084" fillcolor="#272828" stroked="f" strokeweight="0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>
                <v:stroke miterlimit="83231f" joinstyle="miter"/>
                <v:path textboxrect="0,0,53975,104470" arrowok="t"/>
              </v:shape>
              <v:shape id="Shape 166" style="position:absolute;left:4927;top:9364;width:257;height:224;visibility:visible;mso-wrap-style:square;v-text-anchor:top" coordsize="25654,22403" o:spid="_x0000_s1085" fillcolor="#272828" stroked="f" strokeweight="0" path="m18034,v2540,,4826,432,6731,1270l25654,1792r,14982l23876,15443v-1270,-838,-2667,-1270,-4191,-1270c17907,14173,16383,14884,15367,16307v-1143,1435,-1651,3454,-1651,6096l,22288c,14973,1778,9436,5207,5677,8636,1930,12954,38,180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>
                <v:stroke miterlimit="83231f" joinstyle="miter"/>
                <v:path textboxrect="0,0,25654,22403" arrowok="t"/>
              </v:shape>
              <v:shape id="Shape 167" style="position:absolute;left:5704;top:9680;width:419;height:858;visibility:visible;mso-wrap-style:square;v-text-anchor:top" coordsize="41910,85738" o:spid="_x0000_s1086" fillcolor="#272828" stroked="f" strokeweight="0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>
                <v:stroke miterlimit="83231f" joinstyle="miter"/>
                <v:path textboxrect="0,0,41910,85738" arrowok="t"/>
              </v:shape>
              <v:shape id="Shape 168" style="position:absolute;left:5184;top:9680;width:391;height:842;visibility:visible;mso-wrap-style:square;v-text-anchor:top" coordsize="39116,84163" o:spid="_x0000_s1087" fillcolor="#272828" stroked="f" strokeweight="0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>
                <v:stroke miterlimit="83231f" joinstyle="miter"/>
                <v:path textboxrect="0,0,39116,84163" arrowok="t"/>
              </v:shape>
              <v:shape id="Shape 169" style="position:absolute;left:5184;top:9365;width:320;height:226;visibility:visible;mso-wrap-style:square;v-text-anchor:top" coordsize="32004,22530" o:spid="_x0000_s1088" fillcolor="#272828" stroked="f" strokeweight="0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>
                <v:stroke miterlimit="83231f" joinstyle="miter"/>
                <v:path textboxrect="0,0,32004,22530" arrowok="t"/>
              </v:shape>
              <v:shape id="Shape 170" style="position:absolute;left:6123;top:9680;width:421;height:858;visibility:visible;mso-wrap-style:square;v-text-anchor:top" coordsize="42037,85738" o:spid="_x0000_s1089" fillcolor="#272828" stroked="f" strokeweight="0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>
                <v:stroke miterlimit="83231f" joinstyle="miter"/>
                <v:path textboxrect="0,0,42037,85738" arrowok="t"/>
              </v:shape>
              <v:shape id="Shape 171" style="position:absolute;top:11252;width:195;height:542;visibility:visible;mso-wrap-style:square;v-text-anchor:top" coordsize="19558,54153" o:spid="_x0000_s1090" fillcolor="#272828" stroked="f" strokeweight="0" path="m,l19558,r,8360l18796,8204r-9017,l9779,27788r9017,l19558,27625r,8227l9779,35852r,18301l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>
                <v:stroke miterlimit="83231f" joinstyle="miter"/>
                <v:path textboxrect="0,0,19558,54153" arrowok="t"/>
              </v:shape>
              <v:shape id="Shape 172" style="position:absolute;left:450;top:11382;width:195;height:419;visibility:visible;mso-wrap-style:square;v-text-anchor:top" coordsize="19494,41903" o:spid="_x0000_s1091" fillcolor="#272828" stroked="f" strokeweight="0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>
                <v:stroke miterlimit="83231f" joinstyle="miter"/>
                <v:path textboxrect="0,0,19494,41903" arrowok="t"/>
              </v:shape>
              <v:shape id="Shape 173" style="position:absolute;left:195;top:11252;width:198;height:359;visibility:visible;mso-wrap-style:square;v-text-anchor:top" coordsize="19812,35852" o:spid="_x0000_s1092" fillcolor="#272828" stroked="f" strokeweight="0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>
                <v:stroke miterlimit="83231f" joinstyle="miter"/>
                <v:path textboxrect="0,0,19812,35852" arrowok="t"/>
              </v:shape>
              <v:shape id="Shape 4104" style="position:absolute;left:1115;top:11387;width:96;height:407;visibility:visible;mso-wrap-style:square;v-text-anchor:top" coordsize="9652,40615" o:spid="_x0000_s1093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75" style="position:absolute;left:1571;top:11382;width:191;height:418;visibility:visible;mso-wrap-style:square;v-text-anchor:top" coordsize="19117,41782" o:spid="_x0000_s1094" fillcolor="#272828" stroked="f" strokeweight="0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>
                <v:stroke miterlimit="83231f" joinstyle="miter"/>
                <v:path textboxrect="0,0,19117,41782" arrowok="t"/>
              </v:shape>
              <v:shape id="Shape 176" style="position:absolute;left:645;top:11382;width:195;height:419;visibility:visible;mso-wrap-style:square;v-text-anchor:top" coordsize="19494,41935" o:spid="_x0000_s1095" fillcolor="#272828" stroked="f" strokeweight="0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>
                <v:stroke miterlimit="83231f" joinstyle="miter"/>
                <v:path textboxrect="0,0,19494,41935" arrowok="t"/>
              </v:shape>
              <v:shape id="Shape 177" style="position:absolute;left:1278;top:11290;width:242;height:510;visibility:visible;mso-wrap-style:square;v-text-anchor:top" coordsize="24130,50965" o:spid="_x0000_s1096" fillcolor="#272828" stroked="f" strokeweight="0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>
                <v:stroke miterlimit="83231f" joinstyle="miter"/>
                <v:path textboxrect="0,0,24130,50965" arrowok="t"/>
              </v:shape>
              <v:shape id="Shape 178" style="position:absolute;left:1723;top:11256;width:39;height:78;visibility:visible;mso-wrap-style:square;v-text-anchor:top" coordsize="3877,7852" o:spid="_x0000_s1097" fillcolor="#272828" stroked="f" strokeweight="0" path="m3877,r,7852l,7852,38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>
                <v:stroke miterlimit="83231f" joinstyle="miter"/>
                <v:path textboxrect="0,0,3877,7852" arrowok="t"/>
              </v:shape>
              <v:shape id="Shape 4105" style="position:absolute;left:922;top:11252;width:95;height:542;visibility:visible;mso-wrap-style:square;v-text-anchor:top" coordsize="9525,54153" o:spid="_x0000_s1098" fillcolor="#272828" stroked="f" strokeweight="0" path="m,l9525,r,54153l,5415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>
                <v:stroke miterlimit="83231f" joinstyle="miter"/>
                <v:path textboxrect="0,0,9525,54153" arrowok="t"/>
              </v:shape>
              <v:shape id="Shape 180" style="position:absolute;left:1108;top:11226;width:111;height:104;visibility:visible;mso-wrap-style:square;v-text-anchor:top" coordsize="11049,10389" o:spid="_x0000_s1099" fillcolor="#272828" stroked="f" strokeweight="0" path="m5461,c6985,,8382,508,9398,1537v1143,1016,1651,2248,1651,3670c11049,6642,10541,7861,9398,8865,8382,9881,6985,10389,5461,10389v-1524,,-2794,-508,-3937,-1537c508,7836,,6604,,5182,,3759,508,2540,1524,1524,2667,508,3937,,5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>
                <v:stroke miterlimit="83231f" joinstyle="miter"/>
                <v:path textboxrect="0,0,11049,10389" arrowok="t"/>
              </v:shape>
              <v:shape id="Shape 181" style="position:absolute;left:1762;top:11675;width:182;height:126;visibility:visible;mso-wrap-style:square;v-text-anchor:top" coordsize="18221,12687" o:spid="_x0000_s1100" fillcolor="#272828" stroked="f" strokeweight="0" path="m9331,r8890,1003c17713,3365,16570,5423,15046,7175v-1524,1753,-3556,3112,-6096,4077c6537,12205,3743,12687,568,12687l,12550,,5062r695,170c2092,5232,3362,5042,4505,4635l7426,2883c8315,2108,8950,1143,93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>
                <v:stroke miterlimit="83231f" joinstyle="miter"/>
                <v:path textboxrect="0,0,18221,12687" arrowok="t"/>
              </v:shape>
              <v:shape id="Shape 4106" style="position:absolute;left:2913;top:11387;width:95;height:407;visibility:visible;mso-wrap-style:square;v-text-anchor:top" coordsize="9525,40615" o:spid="_x0000_s1101" fillcolor="#272828" stroked="f" strokeweight="0" path="m,l9525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>
                <v:stroke miterlimit="83231f" joinstyle="miter"/>
                <v:path textboxrect="0,0,9525,40615" arrowok="t"/>
              </v:shape>
              <v:shape id="Shape 183" style="position:absolute;left:3520;top:11382;width:194;height:419;visibility:visible;mso-wrap-style:square;v-text-anchor:top" coordsize="19431,41935" o:spid="_x0000_s1102" fillcolor="#272828" stroked="f" strokeweight="0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84" style="position:absolute;left:3089;top:11382;width:369;height:419;visibility:visible;mso-wrap-style:square;v-text-anchor:top" coordsize="36830,41935" o:spid="_x0000_s1103" fillcolor="#272828" stroked="f" strokeweight="0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>
                <v:stroke miterlimit="83231f" joinstyle="miter"/>
                <v:path textboxrect="0,0,36830,41935" arrowok="t"/>
              </v:shape>
              <v:shape id="Shape 185" style="position:absolute;left:2460;top:11382;width:355;height:412;visibility:visible;mso-wrap-style:square;v-text-anchor:top" coordsize="35560,41148" o:spid="_x0000_s1104" fillcolor="#272828" stroked="f" strokeweight="0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>
                <v:stroke miterlimit="83231f" joinstyle="miter"/>
                <v:path textboxrect="0,0,35560,41148" arrowok="t"/>
              </v:shape>
              <v:shape id="Shape 186" style="position:absolute;left:2011;top:11382;width:370;height:419;visibility:visible;mso-wrap-style:square;v-text-anchor:top" coordsize="36957,41935" o:spid="_x0000_s1105" fillcolor="#272828" stroked="f" strokeweight="0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>
                <v:stroke miterlimit="83231f" joinstyle="miter"/>
                <v:path textboxrect="0,0,36957,41935" arrowok="t"/>
              </v:shape>
              <v:shape id="Shape 187" style="position:absolute;left:1762;top:11382;width:186;height:235;visibility:visible;mso-wrap-style:square;v-text-anchor:top" coordsize="18602,23457" o:spid="_x0000_s1106" fillcolor="#272828" stroked="f" strokeweight="0" path="m60,c2600,,5013,406,7172,1206v2286,801,4191,2045,5969,3722c14792,6604,16189,8725,17205,11303v889,2591,1397,5664,1397,9220l18602,23457,,23457,,17005r9458,c9458,15176,9077,13538,8315,12103,7553,10668,6410,9538,5013,8699,3616,7874,2092,7468,187,7468l,7520,,16,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>
                <v:stroke miterlimit="83231f" joinstyle="miter"/>
                <v:path textboxrect="0,0,18602,23457" arrowok="t"/>
              </v:shape>
              <v:shape id="Shape 188" style="position:absolute;left:2905;top:11226;width:112;height:104;visibility:visible;mso-wrap-style:square;v-text-anchor:top" coordsize="11176,10389" o:spid="_x0000_s1107" fillcolor="#272828" stroked="f" strokeweight="0" path="m5588,c7112,,8382,508,9525,1537v1016,1016,1651,2248,1651,3670c11176,6642,10541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189" style="position:absolute;left:1762;top:11213;width:115;height:121;visibility:visible;mso-wrap-style:square;v-text-anchor:top" coordsize="11490,12090" o:spid="_x0000_s1108" fillcolor="#272828" stroked="f" strokeweight="0" path="m2092,r9398,l3362,12090,,12090,,4238,20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>
                <v:stroke miterlimit="83231f" joinstyle="miter"/>
                <v:path textboxrect="0,0,11490,12090" arrowok="t"/>
              </v:shape>
              <v:shape id="Shape 190" style="position:absolute;left:4158;top:11382;width:193;height:419;visibility:visible;mso-wrap-style:square;v-text-anchor:top" coordsize="19368,41859" o:spid="_x0000_s1109" fillcolor="#272828" stroked="f" strokeweight="0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>
                <v:stroke miterlimit="83231f" joinstyle="miter"/>
                <v:path textboxrect="0,0,19368,41859" arrowok="t"/>
              </v:shape>
              <v:shape id="Shape 191" style="position:absolute;left:3714;top:11382;width:195;height:419;visibility:visible;mso-wrap-style:square;v-text-anchor:top" coordsize="19431,41935" o:spid="_x0000_s1110" fillcolor="#272828" stroked="f" strokeweight="0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2" style="position:absolute;left:4626;top:11382;width:191;height:418;visibility:visible;mso-wrap-style:square;v-text-anchor:top" coordsize="19124,41785" o:spid="_x0000_s1111" fillcolor="#272828" stroked="f" strokeweight="0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>
                <v:stroke miterlimit="83231f" joinstyle="miter"/>
                <v:path textboxrect="0,0,19124,41785" arrowok="t"/>
              </v:shape>
              <v:shape id="Shape 193" style="position:absolute;left:4351;top:11252;width:190;height:544;visibility:visible;mso-wrap-style:square;v-text-anchor:top" coordsize="18986,54343" o:spid="_x0000_s1112" fillcolor="#272828" stroked="f" strokeweight="0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>
                <v:stroke miterlimit="83231f" joinstyle="miter"/>
                <v:path textboxrect="0,0,18986,54343" arrowok="t"/>
              </v:shape>
              <v:shape id="Shape 194" style="position:absolute;left:4817;top:11675;width:183;height:126;visibility:visible;mso-wrap-style:square;v-text-anchor:top" coordsize="18214,12687" o:spid="_x0000_s1113" fillcolor="#272828" stroked="f" strokeweight="0" path="m9324,r8890,1003c17706,3365,16690,5423,15039,7175v-1524,1753,-3556,3112,-5969,4077c6530,12205,3736,12687,561,12687l,12551,,5060r688,172c2085,5232,3355,5042,4498,4635l7419,2883c8308,2108,8943,1143,93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>
                <v:stroke miterlimit="83231f" joinstyle="miter"/>
                <v:path textboxrect="0,0,18214,12687" arrowok="t"/>
              </v:shape>
              <v:shape id="Shape 195" style="position:absolute;left:5806;top:11382;width:194;height:419;visibility:visible;mso-wrap-style:square;v-text-anchor:top" coordsize="19431,41935" o:spid="_x0000_s1114" fillcolor="#272828" stroked="f" strokeweight="0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6" style="position:absolute;left:4817;top:11382;width:188;height:235;visibility:visible;mso-wrap-style:square;v-text-anchor:top" coordsize="18722,23457" o:spid="_x0000_s1115" fillcolor="#272828" stroked="f" strokeweight="0" path="m53,c2593,,5006,406,7165,1206v2286,801,4191,2045,5969,3722c14912,6604,16182,8725,17198,11303v1016,2591,1524,5664,1524,9220l18722,23457,,23457,,17005r9451,c9451,15176,9070,13538,8308,12103,7546,10668,6403,9538,5006,8699,3736,7874,2085,7468,180,7468l,7518,,14,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>
                <v:stroke miterlimit="83231f" joinstyle="miter"/>
                <v:path textboxrect="0,0,18722,23457" arrowok="t"/>
              </v:shape>
              <v:shape id="Shape 197" style="position:absolute;left:5260;top:11245;width:477;height:556;visibility:visible;mso-wrap-style:square;v-text-anchor:top" coordsize="47765,55626" o:spid="_x0000_s1116" fillcolor="#272828" stroked="f" strokeweight="0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>
                <v:stroke miterlimit="83231f" joinstyle="miter"/>
                <v:path textboxrect="0,0,47765,55626" arrowok="t"/>
              </v:shape>
              <v:shape id="Shape 4107" style="position:absolute;left:6276;top:11387;width:96;height:407;visibility:visible;mso-wrap-style:square;v-text-anchor:top" coordsize="9652,40615" o:spid="_x0000_s1117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99" style="position:absolute;left:6470;top:11382;width:572;height:412;visibility:visible;mso-wrap-style:square;v-text-anchor:top" coordsize="57150,41148" o:spid="_x0000_s1118" fillcolor="#272828" stroked="f" strokeweight="0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>
                <v:stroke miterlimit="83231f" joinstyle="miter"/>
                <v:path textboxrect="0,0,57150,41148" arrowok="t"/>
              </v:shape>
              <v:shape id="Shape 200" style="position:absolute;left:6000;top:11382;width:195;height:419;visibility:visible;mso-wrap-style:square;v-text-anchor:top" coordsize="19431,41935" o:spid="_x0000_s1119" fillcolor="#272828" stroked="f" strokeweight="0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201" style="position:absolute;left:7143;top:11252;width:190;height:544;visibility:visible;mso-wrap-style:square;v-text-anchor:top" coordsize="18987,54343" o:spid="_x0000_s1120" fillcolor="#272828" stroked="f" strokeweight="0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>
                <v:stroke miterlimit="83231f" joinstyle="miter"/>
                <v:path textboxrect="0,0,18987,54343" arrowok="t"/>
              </v:shape>
              <v:shape id="Shape 202" style="position:absolute;left:6268;top:11226;width:112;height:104;visibility:visible;mso-wrap-style:square;v-text-anchor:top" coordsize="11176,10389" o:spid="_x0000_s1121" fillcolor="#272828" stroked="f" strokeweight="0" path="m5588,c7112,,8382,508,9525,1537v1143,1016,1651,2248,1651,3670c11176,6642,10668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203" style="position:absolute;left:7884;top:11554;width:174;height:248;visibility:visible;mso-wrap-style:square;v-text-anchor:top" coordsize="17399,24786" o:spid="_x0000_s1122" fillcolor="#272828" stroked="f" strokeweight="0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>
                <v:stroke miterlimit="83231f" joinstyle="miter"/>
                <v:path textboxrect="0,0,17399,24786" arrowok="t"/>
              </v:shape>
              <v:shape id="Shape 204" style="position:absolute;left:7898;top:11384;width:160;height:123;visibility:visible;mso-wrap-style:square;v-text-anchor:top" coordsize="16002,12298" o:spid="_x0000_s1123" fillcolor="#272828" stroked="f" strokeweight="0" path="m16002,r,7492l11684,8679c10287,9695,9398,10901,8890,12298l,11028c635,8565,1905,6495,3429,4831,5080,3167,7112,1910,9398,1072l160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>
                <v:stroke miterlimit="83231f" joinstyle="miter"/>
                <v:path textboxrect="0,0,16002,12298" arrowok="t"/>
              </v:shape>
              <v:shape id="Shape 205" style="position:absolute;left:7333;top:11382;width:193;height:419;visibility:visible;mso-wrap-style:square;v-text-anchor:top" coordsize="19240,41859" o:spid="_x0000_s1124" fillcolor="#272828" stroked="f" strokeweight="0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>
                <v:stroke miterlimit="83231f" joinstyle="miter"/>
                <v:path textboxrect="0,0,19240,41859" arrowok="t"/>
              </v:shape>
              <v:shape id="Shape 206" style="position:absolute;left:7608;top:11382;width:231;height:412;visibility:visible;mso-wrap-style:square;v-text-anchor:top" coordsize="23114,41199" o:spid="_x0000_s1125" fillcolor="#272828" stroked="f" strokeweight="0" path="m19685,r1778,64l23114,267r,8801l21209,8687,18669,8522v-1778,,-3302,368,-4699,1117c12573,10389,11557,11430,10795,12751v-889,1321,-1270,2845,-1270,4572l9525,41199,,41199,,584r9271,l9271,7353r381,c10414,5004,11684,3200,13462,1918,15367,648,17399,,196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>
                <v:stroke miterlimit="83231f" joinstyle="miter"/>
                <v:path textboxrect="0,0,23114,41199" arrowok="t"/>
              </v:shape>
              <v:shape id="Shape 207" style="position:absolute;left:8058;top:11382;width:176;height:414;visibility:visible;mso-wrap-style:square;v-text-anchor:top" coordsize="17653,41363" o:spid="_x0000_s1126" fillcolor="#272828" stroked="f" strokeweight="0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>
                <v:stroke miterlimit="83231f" joinstyle="miter"/>
                <v:path textboxrect="0,0,17653,41363" arrowok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6">
    <w:nsid w:val="4f6c0be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736812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4f1d3d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104276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85e11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1ee6cfd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a337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30c431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hint="default" w:ascii="Wingdings" w:hAnsi="Wingdings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hint="default" w:eastAsia="Batang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hint="default" w:eastAsia="Batang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1584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BC3"/>
    <w:rsid w:val="0015277C"/>
    <w:rsid w:val="00152DC3"/>
    <w:rsid w:val="00153234"/>
    <w:rsid w:val="00154606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52D20"/>
    <w:rsid w:val="0025324B"/>
    <w:rsid w:val="00256B58"/>
    <w:rsid w:val="00257A37"/>
    <w:rsid w:val="00257CE9"/>
    <w:rsid w:val="00257F51"/>
    <w:rsid w:val="00260A68"/>
    <w:rsid w:val="00260A6C"/>
    <w:rsid w:val="00260FF7"/>
    <w:rsid w:val="0026150B"/>
    <w:rsid w:val="002615DE"/>
    <w:rsid w:val="002621A9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0A9D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BBA"/>
    <w:rsid w:val="004965E5"/>
    <w:rsid w:val="004966D2"/>
    <w:rsid w:val="0049718D"/>
    <w:rsid w:val="004A121B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711E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881DD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1EFD5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6FF9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0CB2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58D3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07709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12A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  <w:rsid w:val="01838E0D"/>
    <w:rsid w:val="034B1FC9"/>
    <w:rsid w:val="038EE7C8"/>
    <w:rsid w:val="043CE52D"/>
    <w:rsid w:val="04744BC6"/>
    <w:rsid w:val="04D0B1F7"/>
    <w:rsid w:val="04F82B01"/>
    <w:rsid w:val="060DA5B3"/>
    <w:rsid w:val="06149085"/>
    <w:rsid w:val="0621DEF4"/>
    <w:rsid w:val="068A7076"/>
    <w:rsid w:val="073AB780"/>
    <w:rsid w:val="075BFA5B"/>
    <w:rsid w:val="07768A28"/>
    <w:rsid w:val="07C1F004"/>
    <w:rsid w:val="0871612B"/>
    <w:rsid w:val="088073A8"/>
    <w:rsid w:val="088A596C"/>
    <w:rsid w:val="08E396D6"/>
    <w:rsid w:val="091253DF"/>
    <w:rsid w:val="09B94CFE"/>
    <w:rsid w:val="09DE5177"/>
    <w:rsid w:val="0A1EF630"/>
    <w:rsid w:val="0A356C66"/>
    <w:rsid w:val="0A719E05"/>
    <w:rsid w:val="0BDA91D9"/>
    <w:rsid w:val="0C8DBCA0"/>
    <w:rsid w:val="0D2E2BFC"/>
    <w:rsid w:val="0E4BE936"/>
    <w:rsid w:val="0E8D1852"/>
    <w:rsid w:val="0F501574"/>
    <w:rsid w:val="0FE18A79"/>
    <w:rsid w:val="0FE62A46"/>
    <w:rsid w:val="1036141A"/>
    <w:rsid w:val="1040687B"/>
    <w:rsid w:val="10494A67"/>
    <w:rsid w:val="11636E8C"/>
    <w:rsid w:val="119B5F72"/>
    <w:rsid w:val="11D44B56"/>
    <w:rsid w:val="1222638E"/>
    <w:rsid w:val="1245F921"/>
    <w:rsid w:val="1264334F"/>
    <w:rsid w:val="1389B82A"/>
    <w:rsid w:val="138B46EA"/>
    <w:rsid w:val="13C68D8A"/>
    <w:rsid w:val="1498CE85"/>
    <w:rsid w:val="15027751"/>
    <w:rsid w:val="1692DA34"/>
    <w:rsid w:val="16F923E8"/>
    <w:rsid w:val="17001EA8"/>
    <w:rsid w:val="172E3239"/>
    <w:rsid w:val="17608C96"/>
    <w:rsid w:val="18139AFB"/>
    <w:rsid w:val="187523B1"/>
    <w:rsid w:val="190F9EC0"/>
    <w:rsid w:val="19144F73"/>
    <w:rsid w:val="191746B9"/>
    <w:rsid w:val="198FBD35"/>
    <w:rsid w:val="1A23253A"/>
    <w:rsid w:val="1A67A722"/>
    <w:rsid w:val="1A82B4DC"/>
    <w:rsid w:val="1AEF0337"/>
    <w:rsid w:val="1CEF4CF0"/>
    <w:rsid w:val="1D21DA18"/>
    <w:rsid w:val="1D598CE4"/>
    <w:rsid w:val="1D65A217"/>
    <w:rsid w:val="1DCD7EC6"/>
    <w:rsid w:val="1E1CF21E"/>
    <w:rsid w:val="1E8E877E"/>
    <w:rsid w:val="1EF6B3B5"/>
    <w:rsid w:val="1F6F4E37"/>
    <w:rsid w:val="1F8FCBA7"/>
    <w:rsid w:val="1F95567A"/>
    <w:rsid w:val="2014B7C6"/>
    <w:rsid w:val="206B039A"/>
    <w:rsid w:val="20BD171F"/>
    <w:rsid w:val="21BE5C89"/>
    <w:rsid w:val="224B74A0"/>
    <w:rsid w:val="229BD2A8"/>
    <w:rsid w:val="22A73E6D"/>
    <w:rsid w:val="22BE1F18"/>
    <w:rsid w:val="22DBC36E"/>
    <w:rsid w:val="22EF4A46"/>
    <w:rsid w:val="2395FDD2"/>
    <w:rsid w:val="239A0F48"/>
    <w:rsid w:val="244A7751"/>
    <w:rsid w:val="245E4E0B"/>
    <w:rsid w:val="246A27AB"/>
    <w:rsid w:val="246F9CB6"/>
    <w:rsid w:val="24738F26"/>
    <w:rsid w:val="248C33A2"/>
    <w:rsid w:val="249028FC"/>
    <w:rsid w:val="24AF41C3"/>
    <w:rsid w:val="261CF2ED"/>
    <w:rsid w:val="26408336"/>
    <w:rsid w:val="26889F35"/>
    <w:rsid w:val="26F880FC"/>
    <w:rsid w:val="26FC52D7"/>
    <w:rsid w:val="27255D46"/>
    <w:rsid w:val="28520A2C"/>
    <w:rsid w:val="28AC6228"/>
    <w:rsid w:val="28BF3569"/>
    <w:rsid w:val="296D6D33"/>
    <w:rsid w:val="2A7DCAEC"/>
    <w:rsid w:val="2AB96888"/>
    <w:rsid w:val="2ADA258A"/>
    <w:rsid w:val="2B1BD120"/>
    <w:rsid w:val="2B42FB75"/>
    <w:rsid w:val="2BC3ACB8"/>
    <w:rsid w:val="2C128FAC"/>
    <w:rsid w:val="2C5CBA22"/>
    <w:rsid w:val="2C61B555"/>
    <w:rsid w:val="2CDC69CA"/>
    <w:rsid w:val="2D5BE07F"/>
    <w:rsid w:val="2D871B4E"/>
    <w:rsid w:val="2DCED079"/>
    <w:rsid w:val="2E6ED446"/>
    <w:rsid w:val="2EDB6C55"/>
    <w:rsid w:val="2EF9769D"/>
    <w:rsid w:val="30128297"/>
    <w:rsid w:val="304DC122"/>
    <w:rsid w:val="30901C14"/>
    <w:rsid w:val="30B7B040"/>
    <w:rsid w:val="30D3E413"/>
    <w:rsid w:val="310C29EF"/>
    <w:rsid w:val="312509E3"/>
    <w:rsid w:val="312E2248"/>
    <w:rsid w:val="3172A430"/>
    <w:rsid w:val="317B09F0"/>
    <w:rsid w:val="31F80BB4"/>
    <w:rsid w:val="326FB474"/>
    <w:rsid w:val="32703198"/>
    <w:rsid w:val="32BB69F9"/>
    <w:rsid w:val="333A6E56"/>
    <w:rsid w:val="33502CFF"/>
    <w:rsid w:val="3379E35A"/>
    <w:rsid w:val="33C7BCD6"/>
    <w:rsid w:val="34023784"/>
    <w:rsid w:val="343BF76D"/>
    <w:rsid w:val="3446D808"/>
    <w:rsid w:val="34A98B09"/>
    <w:rsid w:val="34B2FFE2"/>
    <w:rsid w:val="3502D1D6"/>
    <w:rsid w:val="35CD8A45"/>
    <w:rsid w:val="361AE449"/>
    <w:rsid w:val="36E0B7CC"/>
    <w:rsid w:val="36E7E1A5"/>
    <w:rsid w:val="3781A045"/>
    <w:rsid w:val="38726FB7"/>
    <w:rsid w:val="38E6E37E"/>
    <w:rsid w:val="39A56722"/>
    <w:rsid w:val="39E92F21"/>
    <w:rsid w:val="3A0E4018"/>
    <w:rsid w:val="3ABB3FEF"/>
    <w:rsid w:val="3B198676"/>
    <w:rsid w:val="3B25C26E"/>
    <w:rsid w:val="3BAA1079"/>
    <w:rsid w:val="3C1E8440"/>
    <w:rsid w:val="3C2629F7"/>
    <w:rsid w:val="3CFC4499"/>
    <w:rsid w:val="3D09B083"/>
    <w:rsid w:val="3D8022F2"/>
    <w:rsid w:val="3DA8E6A8"/>
    <w:rsid w:val="3DB9AB77"/>
    <w:rsid w:val="3E0F9991"/>
    <w:rsid w:val="3F16FFEF"/>
    <w:rsid w:val="3F3CFCA5"/>
    <w:rsid w:val="3F55215A"/>
    <w:rsid w:val="3F8862B6"/>
    <w:rsid w:val="401F354D"/>
    <w:rsid w:val="41F44106"/>
    <w:rsid w:val="420A5760"/>
    <w:rsid w:val="428D0BDB"/>
    <w:rsid w:val="4354A1E3"/>
    <w:rsid w:val="4356D60F"/>
    <w:rsid w:val="4368605A"/>
    <w:rsid w:val="436F0E73"/>
    <w:rsid w:val="4371F6AA"/>
    <w:rsid w:val="439F387A"/>
    <w:rsid w:val="443C827D"/>
    <w:rsid w:val="4476F474"/>
    <w:rsid w:val="451CAFEE"/>
    <w:rsid w:val="4584A912"/>
    <w:rsid w:val="461F0C36"/>
    <w:rsid w:val="47270538"/>
    <w:rsid w:val="47476560"/>
    <w:rsid w:val="47C79EF2"/>
    <w:rsid w:val="486D684E"/>
    <w:rsid w:val="48902B29"/>
    <w:rsid w:val="494A6597"/>
    <w:rsid w:val="498447D2"/>
    <w:rsid w:val="4A7F0622"/>
    <w:rsid w:val="4B2EF057"/>
    <w:rsid w:val="4B7742BA"/>
    <w:rsid w:val="4B87A684"/>
    <w:rsid w:val="4B87DA93"/>
    <w:rsid w:val="4BF813A8"/>
    <w:rsid w:val="4C33FEE0"/>
    <w:rsid w:val="4C6584F8"/>
    <w:rsid w:val="4DB33322"/>
    <w:rsid w:val="4E866FAA"/>
    <w:rsid w:val="4EAAE86B"/>
    <w:rsid w:val="4F41E598"/>
    <w:rsid w:val="4F75DF1C"/>
    <w:rsid w:val="4F8EA79C"/>
    <w:rsid w:val="505F6295"/>
    <w:rsid w:val="5065EDBB"/>
    <w:rsid w:val="506EB492"/>
    <w:rsid w:val="50792116"/>
    <w:rsid w:val="509441B1"/>
    <w:rsid w:val="5111AF7D"/>
    <w:rsid w:val="513C4F1F"/>
    <w:rsid w:val="5170D42F"/>
    <w:rsid w:val="5192B75F"/>
    <w:rsid w:val="52301212"/>
    <w:rsid w:val="5272A319"/>
    <w:rsid w:val="52831CAA"/>
    <w:rsid w:val="52A34064"/>
    <w:rsid w:val="52D2044E"/>
    <w:rsid w:val="52D81F80"/>
    <w:rsid w:val="538D0CD4"/>
    <w:rsid w:val="540BD2DA"/>
    <w:rsid w:val="5471717E"/>
    <w:rsid w:val="54724717"/>
    <w:rsid w:val="5485D5A1"/>
    <w:rsid w:val="54B03ACB"/>
    <w:rsid w:val="54E0AEB8"/>
    <w:rsid w:val="54FE626E"/>
    <w:rsid w:val="5578A8CB"/>
    <w:rsid w:val="5578D06D"/>
    <w:rsid w:val="55B6A9D2"/>
    <w:rsid w:val="56519003"/>
    <w:rsid w:val="56B624E6"/>
    <w:rsid w:val="57433B9C"/>
    <w:rsid w:val="5748AE79"/>
    <w:rsid w:val="57B934A4"/>
    <w:rsid w:val="58C3A863"/>
    <w:rsid w:val="59A9547F"/>
    <w:rsid w:val="5A84983F"/>
    <w:rsid w:val="5B2206FB"/>
    <w:rsid w:val="5B3AB1C0"/>
    <w:rsid w:val="5B785B32"/>
    <w:rsid w:val="5C74C24C"/>
    <w:rsid w:val="5CAF96B0"/>
    <w:rsid w:val="5D3DE59D"/>
    <w:rsid w:val="5F814751"/>
    <w:rsid w:val="60924A8E"/>
    <w:rsid w:val="611B37DC"/>
    <w:rsid w:val="61497411"/>
    <w:rsid w:val="6169A308"/>
    <w:rsid w:val="6188FC20"/>
    <w:rsid w:val="631ED834"/>
    <w:rsid w:val="63350E2D"/>
    <w:rsid w:val="6344A4A4"/>
    <w:rsid w:val="637B7F91"/>
    <w:rsid w:val="639CCE1B"/>
    <w:rsid w:val="63D82079"/>
    <w:rsid w:val="646CDEE7"/>
    <w:rsid w:val="64BAA895"/>
    <w:rsid w:val="658AB684"/>
    <w:rsid w:val="662ED455"/>
    <w:rsid w:val="6649C876"/>
    <w:rsid w:val="66B13489"/>
    <w:rsid w:val="670FC13B"/>
    <w:rsid w:val="674A3BE9"/>
    <w:rsid w:val="67C088E0"/>
    <w:rsid w:val="6805A6B0"/>
    <w:rsid w:val="68A2444B"/>
    <w:rsid w:val="698E19B8"/>
    <w:rsid w:val="69D9863E"/>
    <w:rsid w:val="69E28043"/>
    <w:rsid w:val="69E4938C"/>
    <w:rsid w:val="69F2AE9B"/>
    <w:rsid w:val="6A034048"/>
    <w:rsid w:val="6B229506"/>
    <w:rsid w:val="6C0474D4"/>
    <w:rsid w:val="6C1FFF3D"/>
    <w:rsid w:val="6C3533EB"/>
    <w:rsid w:val="6C35E340"/>
    <w:rsid w:val="6C594B17"/>
    <w:rsid w:val="6D95C869"/>
    <w:rsid w:val="6E7CAD4B"/>
    <w:rsid w:val="6E899292"/>
    <w:rsid w:val="6EF299E6"/>
    <w:rsid w:val="6F137E0D"/>
    <w:rsid w:val="6FC37901"/>
    <w:rsid w:val="7038996A"/>
    <w:rsid w:val="705469C9"/>
    <w:rsid w:val="713DBA71"/>
    <w:rsid w:val="72162EF4"/>
    <w:rsid w:val="7231DADC"/>
    <w:rsid w:val="7263DADA"/>
    <w:rsid w:val="7343D422"/>
    <w:rsid w:val="734E245B"/>
    <w:rsid w:val="73A32731"/>
    <w:rsid w:val="7449D072"/>
    <w:rsid w:val="749DE581"/>
    <w:rsid w:val="74A0BA78"/>
    <w:rsid w:val="74CE96B8"/>
    <w:rsid w:val="74DEAE32"/>
    <w:rsid w:val="7507F72C"/>
    <w:rsid w:val="7512E019"/>
    <w:rsid w:val="76095D1A"/>
    <w:rsid w:val="77238252"/>
    <w:rsid w:val="77739F9D"/>
    <w:rsid w:val="778B4032"/>
    <w:rsid w:val="77926036"/>
    <w:rsid w:val="77F4E68F"/>
    <w:rsid w:val="77FF021D"/>
    <w:rsid w:val="7832D055"/>
    <w:rsid w:val="78E307B7"/>
    <w:rsid w:val="791C53CE"/>
    <w:rsid w:val="79803511"/>
    <w:rsid w:val="7A2135FD"/>
    <w:rsid w:val="7A3B5F8D"/>
    <w:rsid w:val="7A51A911"/>
    <w:rsid w:val="7A9012EF"/>
    <w:rsid w:val="7AAEFAEE"/>
    <w:rsid w:val="7AB537BA"/>
    <w:rsid w:val="7B7E512D"/>
    <w:rsid w:val="7BA74ABB"/>
    <w:rsid w:val="7C0A8FDB"/>
    <w:rsid w:val="7C1E5330"/>
    <w:rsid w:val="7C53E3D1"/>
    <w:rsid w:val="7C965BB3"/>
    <w:rsid w:val="7D064178"/>
    <w:rsid w:val="7D5D343D"/>
    <w:rsid w:val="7D6662C7"/>
    <w:rsid w:val="7D715015"/>
    <w:rsid w:val="7DA8A365"/>
    <w:rsid w:val="7E34361A"/>
    <w:rsid w:val="7EC27201"/>
    <w:rsid w:val="7FAB0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F891BA5"/>
  <w15:docId w15:val="{968A727D-178C-422C-8A2F-BED7D28C404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9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uiPriority="99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 w:semiHidden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 w:semiHidden="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 w:semiHidden="1" w:unhideWhenUsed="1"/>
    <w:lsdException w:name="TOC Heading" w:uiPriority="48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rsid w:val="006755AF"/>
    <w:rPr>
      <w:sz w:val="24"/>
      <w:szCs w:val="24"/>
      <w:lang w:eastAsia="pt-PT"/>
    </w:rPr>
  </w:style>
  <w:style w:type="paragraph" w:styleId="Ttulo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styleId="Tipodeletrapredefinidodopargraf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styleId="BodyText31" w:customStyle="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styleId="EstilotextoArial10pt" w:customStyle="1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styleId="EstilotextoArial10ptCarcter" w:customStyle="1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styleId="BodyText21" w:customStyle="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styleId="EstiloEstiloTtulo2Arial10ptNegritoAutomticaAntesAuto" w:customStyle="1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styleId="BodyText22" w:customStyle="1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styleId="TextodebaloCarter" w:customStyle="1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styleId="Avanodecorpodetexto31" w:customStyle="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styleId="Corpodetexto2Carter" w:customStyle="1">
    <w:name w:val="Corpo de texto 2 Caráter"/>
    <w:link w:val="Corpodetexto2"/>
    <w:rsid w:val="00906D17"/>
    <w:rPr>
      <w:sz w:val="24"/>
      <w:szCs w:val="24"/>
    </w:rPr>
  </w:style>
  <w:style w:type="character" w:styleId="CorpodetextoCarter" w:customStyle="1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styleId="MapadodocumentoCarter" w:customStyle="1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styleId="RodapCarter" w:customStyle="1">
    <w:name w:val="Rodapé Caráter"/>
    <w:link w:val="Rodap"/>
    <w:rsid w:val="004D4540"/>
    <w:rPr>
      <w:sz w:val="24"/>
      <w:szCs w:val="24"/>
    </w:rPr>
  </w:style>
  <w:style w:type="character" w:styleId="a1" w:customStyle="1">
    <w:name w:val="a1"/>
    <w:rsid w:val="000A29BB"/>
    <w:rPr>
      <w:bdr w:val="none" w:color="auto" w:sz="0" w:space="0" w:frame="1"/>
    </w:rPr>
  </w:style>
  <w:style w:type="character" w:styleId="l72" w:customStyle="1">
    <w:name w:val="l7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l62" w:customStyle="1">
    <w:name w:val="l6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hps" w:customStyle="1">
    <w:name w:val="hps"/>
    <w:basedOn w:val="Tipodeletrapredefinidodopargrafo"/>
    <w:rsid w:val="00845493"/>
  </w:style>
  <w:style w:type="paragraph" w:styleId="Default" w:customStyle="1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styleId="apple-converted-space" w:customStyle="1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styleId="Ttulo3Carter" w:customStyle="1">
    <w:name w:val="Título 3 Caráter"/>
    <w:link w:val="Ttulo3"/>
    <w:semiHidden/>
    <w:rsid w:val="00C4392C"/>
    <w:rPr>
      <w:rFonts w:ascii="Calibri Light" w:hAnsi="Calibri Light" w:eastAsia="Times New Roman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styleId="TextodecomentrioCarter" w:customStyle="1">
    <w:name w:val="Texto de comentário Caráter"/>
    <w:basedOn w:val="Tipodeletrapredefinidodopargrafo"/>
    <w:link w:val="Textodecomentrio"/>
    <w:semiHidden/>
    <w:rsid w:val="00E43618"/>
  </w:style>
  <w:style w:type="character" w:styleId="AssuntodecomentrioCarter" w:customStyle="1">
    <w:name w:val="Assunto de comentário Caráter"/>
    <w:link w:val="Assuntodecomentrio"/>
    <w:rsid w:val="00E43618"/>
    <w:rPr>
      <w:b/>
      <w:bCs/>
    </w:rPr>
  </w:style>
  <w:style w:type="character" w:styleId="rgba1" w:customStyle="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styleId="TextodenotaderodapCarter" w:customStyle="1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styleId="Standard" w:customStyle="1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hAnsi="Calibri" w:eastAsia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</w:tcBorders>
      </w:tcPr>
    </w:tblStylePr>
    <w:tblStylePr w:type="firstCol">
      <w:tblPr/>
      <w:tcPr>
        <w:tcBorders>
          <w:right w:val="single" w:color="000000" w:sz="6" w:space="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styleId="Ttulos" w:customStyle="1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styleId="CorpodeTexto0" w:customStyle="1">
    <w:name w:val="Corpo de Texto"/>
    <w:basedOn w:val="Normal"/>
    <w:rsid w:val="00912970"/>
  </w:style>
  <w:style w:type="paragraph" w:styleId="textos" w:customStyle="1">
    <w:name w:val="textos"/>
    <w:basedOn w:val="Normal"/>
    <w:qFormat/>
    <w:rsid w:val="00912970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Style1" w:customStyle="1">
    <w:name w:val="Style1"/>
    <w:basedOn w:val="Normal"/>
    <w:rsid w:val="005D649A"/>
    <w:pPr>
      <w:spacing w:line="360" w:lineRule="auto"/>
      <w:jc w:val="both"/>
    </w:pPr>
    <w:rPr>
      <w:rFonts w:cs="Arial" w:asciiTheme="majorHAnsi" w:hAnsiTheme="majorHAnsi"/>
      <w:sz w:val="22"/>
      <w:szCs w:val="22"/>
    </w:rPr>
  </w:style>
  <w:style w:type="paragraph" w:styleId="CORPODETEXTOGERAL" w:customStyle="1">
    <w:name w:val="CORPO DE TEXTO GERAL"/>
    <w:basedOn w:val="Normal"/>
    <w:qFormat/>
    <w:rsid w:val="005D649A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TULOSBOLD" w:customStyle="1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styleId="Alineasab" w:customStyle="1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picos" w:customStyle="1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styleId="Ttulo2nvel" w:customStyle="1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styleId="LegendaTabelas" w:customStyle="1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styleId="LegendaFiguras" w:customStyle="1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cs="Calibri Light" w:asciiTheme="majorHAnsi" w:hAnsiTheme="majorHAnsi"/>
      <w:sz w:val="18"/>
      <w:szCs w:val="18"/>
    </w:rPr>
  </w:style>
  <w:style w:type="paragraph" w:styleId="Cabealho1" w:customStyle="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styleId="Cabealhotopoesquerdo" w:customStyle="1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styleId="Ttulo10pt" w:customStyle="1">
    <w:name w:val="Título 10 pt"/>
    <w:basedOn w:val="Ttulo2nvel"/>
    <w:rsid w:val="002A2CEF"/>
    <w:rPr>
      <w:sz w:val="20"/>
      <w:szCs w:val="20"/>
    </w:rPr>
  </w:style>
  <w:style w:type="paragraph" w:styleId="TtuloCAPA" w:customStyle="1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styleId="Ttulopequeno" w:customStyle="1">
    <w:name w:val="Título pequeno"/>
    <w:basedOn w:val="Ttulo2nvel"/>
    <w:autoRedefine/>
    <w:qFormat/>
    <w:rsid w:val="00985669"/>
    <w:rPr>
      <w:sz w:val="20"/>
      <w:szCs w:val="20"/>
    </w:rPr>
  </w:style>
  <w:style w:type="paragraph" w:styleId="Legendascorpotextopequeno" w:customStyle="1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cs="Arial" w:asciiTheme="majorHAnsi" w:hAnsiTheme="majorHAnsi"/>
      <w:sz w:val="12"/>
      <w:szCs w:val="12"/>
    </w:rPr>
  </w:style>
  <w:style w:type="character" w:styleId="CabealhoCarter" w:customStyle="1">
    <w:name w:val="Cabeçalho Caráter"/>
    <w:basedOn w:val="Tipodeletrapredefinidodopargrafo"/>
    <w:link w:val="Cabealho"/>
    <w:rsid w:val="00515489"/>
    <w:rPr>
      <w:rFonts w:ascii="Arial" w:hAnsi="Arial" w:cs="Arial"/>
      <w:b/>
      <w:noProof/>
      <w:lang w:eastAsia="pt-PT"/>
    </w:rPr>
  </w:style>
  <w:style w:type="paragraph" w:styleId="quadro" w:customStyle="1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styleId="Impresso1" w:customStyle="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styleId="Nota" w:customStyle="1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glossaryDocument" Target="glossary/document.xml" Id="Rac6eee6aad0b4600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b2902-c879-4995-ae57-9c5143352824}"/>
      </w:docPartPr>
      <w:docPartBody>
        <w:p xmlns:wp14="http://schemas.microsoft.com/office/word/2010/wordml" w14:paraId="1BA9AAA4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653E7-73C9-4353-A766-1364BFB7428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keywords/>
  <dc:description/>
  <lastModifiedBy>Alexandre Brito</lastModifiedBy>
  <revision>6</revision>
  <lastPrinted>2019-06-06T13:33:00.0000000Z</lastPrinted>
  <dcterms:created xsi:type="dcterms:W3CDTF">2024-02-07T12:32:00.0000000Z</dcterms:created>
  <dcterms:modified xsi:type="dcterms:W3CDTF">2024-04-15T15:19:37.2389852Z</dcterms:modified>
</coreProperties>
</file>